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2AC86" w14:textId="77777777" w:rsidR="00882956" w:rsidRPr="006E0063" w:rsidRDefault="00882956">
      <w:pPr>
        <w:jc w:val="center"/>
        <w:rPr>
          <w:rFonts w:cs="Times New Roman"/>
          <w:sz w:val="20"/>
          <w:szCs w:val="20"/>
        </w:rPr>
      </w:pPr>
    </w:p>
    <w:p w14:paraId="59715563" w14:textId="77777777" w:rsidR="00CD2F7E" w:rsidRPr="0090125C" w:rsidRDefault="004B4F83" w:rsidP="00882956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t>TRƯỜNG ĐẠI HỌC KINH TẾ - ĐẠI HỌC ĐÀ NẴNG</w:t>
      </w:r>
    </w:p>
    <w:p w14:paraId="6BE5A675" w14:textId="77777777" w:rsidR="00CD2F7E" w:rsidRPr="0090125C" w:rsidRDefault="004B4F83" w:rsidP="00882956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t>KHOA THỐNG KÊ – TIN HỌC</w:t>
      </w:r>
    </w:p>
    <w:p w14:paraId="642FBB21" w14:textId="77777777" w:rsidR="00882956" w:rsidRPr="0090125C" w:rsidRDefault="00882956" w:rsidP="00882956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sym w:font="Wingdings" w:char="F098"/>
      </w:r>
      <w:r w:rsidRPr="0090125C">
        <w:rPr>
          <w:rFonts w:cs="Times New Roman"/>
          <w:sz w:val="32"/>
          <w:szCs w:val="32"/>
        </w:rPr>
        <w:sym w:font="Wingdings" w:char="F026"/>
      </w:r>
      <w:r w:rsidRPr="0090125C">
        <w:rPr>
          <w:rFonts w:cs="Times New Roman"/>
          <w:sz w:val="32"/>
          <w:szCs w:val="32"/>
        </w:rPr>
        <w:sym w:font="Wingdings" w:char="F099"/>
      </w:r>
    </w:p>
    <w:p w14:paraId="162ADF18" w14:textId="77777777" w:rsidR="00882956" w:rsidRPr="006E0063" w:rsidRDefault="00882956" w:rsidP="00882956">
      <w:pPr>
        <w:spacing w:line="276" w:lineRule="auto"/>
        <w:jc w:val="center"/>
        <w:rPr>
          <w:rFonts w:cs="Times New Roman"/>
          <w:sz w:val="20"/>
          <w:szCs w:val="20"/>
        </w:rPr>
      </w:pPr>
    </w:p>
    <w:p w14:paraId="05BD6A19" w14:textId="77777777" w:rsidR="00882956" w:rsidRPr="006E0063" w:rsidRDefault="00882956">
      <w:pPr>
        <w:jc w:val="center"/>
        <w:rPr>
          <w:rFonts w:cs="Times New Roman"/>
          <w:sz w:val="20"/>
          <w:szCs w:val="20"/>
        </w:rPr>
      </w:pPr>
      <w:r w:rsidRPr="006E0063">
        <w:rPr>
          <w:rFonts w:cs="Times New Roman"/>
          <w:noProof/>
          <w:sz w:val="20"/>
          <w:szCs w:val="20"/>
        </w:rPr>
        <w:drawing>
          <wp:inline distT="0" distB="0" distL="0" distR="0" wp14:anchorId="5250BEB1" wp14:editId="7EB0781E">
            <wp:extent cx="1735667" cy="1735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Kinh_tế_Đà_Nẵng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157" cy="174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BF468" w14:textId="77777777" w:rsidR="0065189D" w:rsidRPr="006E0063" w:rsidRDefault="0065189D">
      <w:pPr>
        <w:jc w:val="center"/>
        <w:rPr>
          <w:rFonts w:cs="Times New Roman"/>
          <w:sz w:val="20"/>
          <w:szCs w:val="20"/>
        </w:rPr>
      </w:pPr>
    </w:p>
    <w:p w14:paraId="4FFC23E1" w14:textId="77777777" w:rsidR="0065189D" w:rsidRPr="0090125C" w:rsidRDefault="00811BB3" w:rsidP="0065189D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t>TÀI LIỆU THIẾT KẾ HỆ THỐNG</w:t>
      </w:r>
    </w:p>
    <w:p w14:paraId="16F9505F" w14:textId="77777777" w:rsidR="0065189D" w:rsidRDefault="0065189D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14:paraId="758D19FC" w14:textId="77777777" w:rsidR="0090125C" w:rsidRPr="006E0063" w:rsidRDefault="0090125C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14:paraId="412AD1B5" w14:textId="77777777" w:rsidR="002E5718" w:rsidRDefault="0090125C" w:rsidP="0065189D">
      <w:pPr>
        <w:spacing w:line="276" w:lineRule="auto"/>
        <w:jc w:val="center"/>
        <w:rPr>
          <w:rFonts w:cs="Times New Roman"/>
          <w:szCs w:val="24"/>
        </w:rPr>
      </w:pPr>
      <w:r w:rsidRPr="0090125C">
        <w:rPr>
          <w:rFonts w:cs="Times New Roman"/>
          <w:szCs w:val="24"/>
        </w:rPr>
        <w:t>TÊN HỆ THỐNG:</w:t>
      </w:r>
    </w:p>
    <w:p w14:paraId="22BBDBA8" w14:textId="77777777" w:rsidR="0090125C" w:rsidRPr="0090125C" w:rsidRDefault="0090125C" w:rsidP="0065189D">
      <w:pPr>
        <w:spacing w:line="276" w:lineRule="auto"/>
        <w:jc w:val="center"/>
        <w:rPr>
          <w:rFonts w:cs="Times New Roman"/>
          <w:szCs w:val="24"/>
        </w:rPr>
      </w:pPr>
    </w:p>
    <w:p w14:paraId="1BE679C6" w14:textId="77777777" w:rsidR="002E5718" w:rsidRPr="0090125C" w:rsidRDefault="00811BB3" w:rsidP="0065189D">
      <w:pPr>
        <w:spacing w:line="276" w:lineRule="auto"/>
        <w:jc w:val="center"/>
        <w:rPr>
          <w:rFonts w:cs="Times New Roman"/>
          <w:sz w:val="34"/>
          <w:szCs w:val="34"/>
        </w:rPr>
      </w:pPr>
      <w:r w:rsidRPr="0090125C">
        <w:rPr>
          <w:rFonts w:cs="Times New Roman"/>
          <w:sz w:val="34"/>
          <w:szCs w:val="34"/>
        </w:rPr>
        <w:t>PHẦN MỀM CHẤM CÔNG BẰNG MÃ QR</w:t>
      </w:r>
    </w:p>
    <w:p w14:paraId="73DA6E2E" w14:textId="77777777" w:rsidR="00EA034F" w:rsidRPr="006E0063" w:rsidRDefault="00EA034F" w:rsidP="0065189D">
      <w:pPr>
        <w:spacing w:line="276" w:lineRule="auto"/>
        <w:ind w:left="5760"/>
        <w:rPr>
          <w:rFonts w:cs="Times New Roman"/>
          <w:sz w:val="20"/>
          <w:szCs w:val="20"/>
        </w:rPr>
      </w:pPr>
    </w:p>
    <w:p w14:paraId="1DC1BEF8" w14:textId="77777777" w:rsidR="00EA034F" w:rsidRPr="006E0063" w:rsidRDefault="00EA034F" w:rsidP="0065189D">
      <w:pPr>
        <w:spacing w:line="276" w:lineRule="auto"/>
        <w:ind w:left="5760"/>
        <w:rPr>
          <w:rFonts w:cs="Times New Roman"/>
          <w:sz w:val="20"/>
          <w:szCs w:val="20"/>
        </w:rPr>
      </w:pPr>
    </w:p>
    <w:p w14:paraId="2CC7E512" w14:textId="77777777" w:rsidR="00EA034F" w:rsidRPr="006E0063" w:rsidRDefault="00EA034F" w:rsidP="0065189D">
      <w:pPr>
        <w:spacing w:line="276" w:lineRule="auto"/>
        <w:ind w:left="5760"/>
        <w:rPr>
          <w:rFonts w:cs="Times New Roman"/>
          <w:sz w:val="20"/>
          <w:szCs w:val="20"/>
        </w:rPr>
      </w:pPr>
    </w:p>
    <w:p w14:paraId="0BABA721" w14:textId="77777777" w:rsidR="00CD2F7E" w:rsidRPr="0090125C" w:rsidRDefault="004B4F83" w:rsidP="0065189D">
      <w:pPr>
        <w:spacing w:line="276" w:lineRule="auto"/>
        <w:ind w:left="5760"/>
        <w:rPr>
          <w:rFonts w:cs="Times New Roman"/>
          <w:sz w:val="26"/>
          <w:szCs w:val="26"/>
        </w:rPr>
      </w:pPr>
      <w:proofErr w:type="spellStart"/>
      <w:r w:rsidRPr="0090125C">
        <w:rPr>
          <w:rFonts w:cs="Times New Roman"/>
          <w:sz w:val="26"/>
          <w:szCs w:val="26"/>
        </w:rPr>
        <w:t>Lớp</w:t>
      </w:r>
      <w:proofErr w:type="spellEnd"/>
      <w:r w:rsidRPr="0090125C">
        <w:rPr>
          <w:rFonts w:cs="Times New Roman"/>
          <w:sz w:val="26"/>
          <w:szCs w:val="26"/>
        </w:rPr>
        <w:t>: 47K14</w:t>
      </w:r>
    </w:p>
    <w:p w14:paraId="53374A52" w14:textId="77777777" w:rsidR="00CD2F7E" w:rsidRPr="0090125C" w:rsidRDefault="004B4F83" w:rsidP="0065189D">
      <w:pPr>
        <w:spacing w:line="276" w:lineRule="auto"/>
        <w:ind w:left="5760"/>
        <w:rPr>
          <w:rFonts w:cs="Times New Roman"/>
          <w:sz w:val="26"/>
          <w:szCs w:val="26"/>
        </w:rPr>
      </w:pPr>
      <w:proofErr w:type="spellStart"/>
      <w:r w:rsidRPr="0090125C">
        <w:rPr>
          <w:rFonts w:cs="Times New Roman"/>
          <w:sz w:val="26"/>
          <w:szCs w:val="26"/>
        </w:rPr>
        <w:t>Nhóm</w:t>
      </w:r>
      <w:proofErr w:type="spellEnd"/>
      <w:r w:rsidRPr="0090125C">
        <w:rPr>
          <w:rFonts w:cs="Times New Roman"/>
          <w:sz w:val="26"/>
          <w:szCs w:val="26"/>
        </w:rPr>
        <w:t>:</w:t>
      </w:r>
      <w:r w:rsidR="00811BB3" w:rsidRPr="0090125C">
        <w:rPr>
          <w:rFonts w:cs="Times New Roman"/>
          <w:sz w:val="26"/>
          <w:szCs w:val="26"/>
        </w:rPr>
        <w:t xml:space="preserve"> 3</w:t>
      </w:r>
    </w:p>
    <w:p w14:paraId="0B2B0183" w14:textId="77777777" w:rsidR="0065189D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  <w:t xml:space="preserve">Võ Lê Anh </w:t>
      </w:r>
      <w:proofErr w:type="spellStart"/>
      <w:r w:rsidRPr="0090125C">
        <w:rPr>
          <w:rFonts w:cs="Times New Roman"/>
          <w:sz w:val="26"/>
          <w:szCs w:val="26"/>
        </w:rPr>
        <w:t>Nhật</w:t>
      </w:r>
      <w:proofErr w:type="spellEnd"/>
    </w:p>
    <w:p w14:paraId="0BE5AA47" w14:textId="77777777"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Đỗ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Nguyễn</w:t>
      </w:r>
      <w:proofErr w:type="spellEnd"/>
      <w:r w:rsidRPr="0090125C">
        <w:rPr>
          <w:rFonts w:cs="Times New Roman"/>
          <w:sz w:val="26"/>
          <w:szCs w:val="26"/>
        </w:rPr>
        <w:t xml:space="preserve"> Thành </w:t>
      </w:r>
      <w:proofErr w:type="spellStart"/>
      <w:r w:rsidRPr="0090125C">
        <w:rPr>
          <w:rFonts w:cs="Times New Roman"/>
          <w:sz w:val="26"/>
          <w:szCs w:val="26"/>
        </w:rPr>
        <w:t>Nguyên</w:t>
      </w:r>
      <w:proofErr w:type="spellEnd"/>
    </w:p>
    <w:p w14:paraId="04C2154D" w14:textId="77777777"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Nguyễn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Tường</w:t>
      </w:r>
      <w:proofErr w:type="spellEnd"/>
      <w:r w:rsidRPr="0090125C">
        <w:rPr>
          <w:rFonts w:cs="Times New Roman"/>
          <w:sz w:val="26"/>
          <w:szCs w:val="26"/>
        </w:rPr>
        <w:t xml:space="preserve"> Nghi</w:t>
      </w:r>
    </w:p>
    <w:p w14:paraId="24B7E498" w14:textId="77777777"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Đỗ</w:t>
      </w:r>
      <w:proofErr w:type="spellEnd"/>
      <w:r w:rsidRPr="0090125C">
        <w:rPr>
          <w:rFonts w:cs="Times New Roman"/>
          <w:sz w:val="26"/>
          <w:szCs w:val="26"/>
        </w:rPr>
        <w:t xml:space="preserve"> Lê Khanh</w:t>
      </w:r>
    </w:p>
    <w:p w14:paraId="3DC968D8" w14:textId="77777777"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Đặng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Phương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Thảo</w:t>
      </w:r>
      <w:proofErr w:type="spellEnd"/>
    </w:p>
    <w:p w14:paraId="6D51FA4C" w14:textId="77777777" w:rsidR="00567F69" w:rsidRDefault="00567F69" w:rsidP="0065189D">
      <w:pPr>
        <w:spacing w:line="276" w:lineRule="auto"/>
        <w:jc w:val="center"/>
        <w:rPr>
          <w:rFonts w:cs="Times New Roman"/>
          <w:sz w:val="26"/>
          <w:szCs w:val="26"/>
        </w:rPr>
      </w:pPr>
    </w:p>
    <w:p w14:paraId="72C80733" w14:textId="158368A3" w:rsidR="00EA034F" w:rsidRPr="00567F69" w:rsidRDefault="00567F69" w:rsidP="0065189D">
      <w:pPr>
        <w:spacing w:line="276" w:lineRule="auto"/>
        <w:jc w:val="center"/>
        <w:rPr>
          <w:rFonts w:cs="Times New Roman"/>
          <w:sz w:val="34"/>
          <w:szCs w:val="34"/>
          <w:lang w:val="vi-VN"/>
        </w:rPr>
      </w:pPr>
      <w:proofErr w:type="spellStart"/>
      <w:r w:rsidRPr="00567F69">
        <w:rPr>
          <w:rFonts w:cs="Times New Roman"/>
          <w:sz w:val="34"/>
          <w:szCs w:val="34"/>
        </w:rPr>
        <w:t>Giảng</w:t>
      </w:r>
      <w:proofErr w:type="spellEnd"/>
      <w:r w:rsidRPr="00567F69">
        <w:rPr>
          <w:rFonts w:cs="Times New Roman"/>
          <w:sz w:val="34"/>
          <w:szCs w:val="34"/>
          <w:lang w:val="vi-VN"/>
        </w:rPr>
        <w:t xml:space="preserve"> viên: Cao Thị Nhâm</w:t>
      </w:r>
    </w:p>
    <w:p w14:paraId="7EC91C78" w14:textId="77777777"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14:paraId="04562BFF" w14:textId="77777777"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14:paraId="78E2879C" w14:textId="77777777"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14:paraId="257971CC" w14:textId="77777777"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14:paraId="3F0F57FB" w14:textId="77777777" w:rsidR="002E5718" w:rsidRPr="0090125C" w:rsidRDefault="002E5718" w:rsidP="0065189D">
      <w:pPr>
        <w:spacing w:line="276" w:lineRule="auto"/>
        <w:jc w:val="center"/>
        <w:rPr>
          <w:rFonts w:cs="Times New Roman"/>
          <w:sz w:val="28"/>
          <w:szCs w:val="28"/>
        </w:rPr>
      </w:pPr>
      <w:proofErr w:type="spellStart"/>
      <w:r w:rsidRPr="0090125C">
        <w:rPr>
          <w:rFonts w:cs="Times New Roman"/>
          <w:sz w:val="28"/>
          <w:szCs w:val="28"/>
        </w:rPr>
        <w:t>Đà</w:t>
      </w:r>
      <w:proofErr w:type="spellEnd"/>
      <w:r w:rsidR="004B4F83" w:rsidRPr="0090125C">
        <w:rPr>
          <w:rFonts w:cs="Times New Roman"/>
          <w:sz w:val="28"/>
          <w:szCs w:val="28"/>
        </w:rPr>
        <w:t xml:space="preserve"> </w:t>
      </w:r>
      <w:proofErr w:type="spellStart"/>
      <w:r w:rsidRPr="0090125C">
        <w:rPr>
          <w:rFonts w:cs="Times New Roman"/>
          <w:sz w:val="28"/>
          <w:szCs w:val="28"/>
        </w:rPr>
        <w:t>Nẵng</w:t>
      </w:r>
      <w:proofErr w:type="spellEnd"/>
      <w:r w:rsidR="004B4F83" w:rsidRPr="0090125C">
        <w:rPr>
          <w:rFonts w:cs="Times New Roman"/>
          <w:sz w:val="28"/>
          <w:szCs w:val="28"/>
        </w:rPr>
        <w:t xml:space="preserve"> 2023</w:t>
      </w:r>
    </w:p>
    <w:p w14:paraId="4AAF0CDA" w14:textId="77777777" w:rsidR="00CE290C" w:rsidRPr="006E0063" w:rsidRDefault="005A00AB">
      <w:pPr>
        <w:rPr>
          <w:rFonts w:cs="Times New Roman"/>
          <w:sz w:val="20"/>
          <w:szCs w:val="20"/>
        </w:rPr>
      </w:pPr>
      <w:r w:rsidRPr="006E0063">
        <w:rPr>
          <w:rFonts w:cs="Times New Roman"/>
          <w:sz w:val="20"/>
          <w:szCs w:val="20"/>
        </w:rPr>
        <w:br w:type="page"/>
      </w:r>
    </w:p>
    <w:p w14:paraId="388CEAC7" w14:textId="77777777" w:rsidR="00CE290C" w:rsidRPr="006E0063" w:rsidRDefault="00CE290C">
      <w:pPr>
        <w:rPr>
          <w:rFonts w:cs="Times New Roman"/>
          <w:sz w:val="20"/>
          <w:szCs w:val="20"/>
        </w:r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1715809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1179722" w14:textId="77777777" w:rsidR="009746BF" w:rsidRPr="009746BF" w:rsidRDefault="009746BF" w:rsidP="009746BF">
          <w:pPr>
            <w:pStyle w:val="TOCHeading"/>
            <w:jc w:val="center"/>
            <w:rPr>
              <w:rFonts w:ascii="Times New Roman" w:hAnsi="Times New Roman" w:cs="Times New Roman"/>
              <w:sz w:val="44"/>
              <w:szCs w:val="44"/>
              <w:lang w:val="vi-VN"/>
            </w:rPr>
          </w:pPr>
          <w:proofErr w:type="spellStart"/>
          <w:r w:rsidRPr="009746BF">
            <w:rPr>
              <w:rFonts w:ascii="Times New Roman" w:hAnsi="Times New Roman" w:cs="Times New Roman"/>
              <w:sz w:val="44"/>
              <w:szCs w:val="44"/>
            </w:rPr>
            <w:t>Mục</w:t>
          </w:r>
          <w:proofErr w:type="spellEnd"/>
          <w:r w:rsidRPr="009746BF">
            <w:rPr>
              <w:rFonts w:ascii="Times New Roman" w:hAnsi="Times New Roman" w:cs="Times New Roman"/>
              <w:sz w:val="44"/>
              <w:szCs w:val="44"/>
              <w:lang w:val="vi-VN"/>
            </w:rPr>
            <w:t xml:space="preserve"> Lục</w:t>
          </w:r>
        </w:p>
        <w:p w14:paraId="510DA7BA" w14:textId="77777777" w:rsidR="009746BF" w:rsidRDefault="009746B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909064" w:history="1">
            <w:r w:rsidRPr="004D5E2F">
              <w:rPr>
                <w:rStyle w:val="Hyperlink"/>
                <w:rFonts w:cs="Times New Roman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rFonts w:cs="Times New Roman"/>
                <w:noProof/>
              </w:rPr>
              <w:t>Mô tả khái quát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86323" w14:textId="77777777" w:rsidR="009746B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5" w:history="1">
            <w:r w:rsidR="009746BF" w:rsidRPr="004D5E2F">
              <w:rPr>
                <w:rStyle w:val="Hyperlink"/>
                <w:noProof/>
              </w:rPr>
              <w:t>2.1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noProof/>
              </w:rPr>
              <w:t>Tổng quan về hệ thống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65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55300404" w14:textId="77777777" w:rsidR="009746B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6" w:history="1">
            <w:r w:rsidR="009746BF" w:rsidRPr="004D5E2F">
              <w:rPr>
                <w:rStyle w:val="Hyperlink"/>
                <w:noProof/>
              </w:rPr>
              <w:t>2.2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noProof/>
              </w:rPr>
              <w:t>Sơ đồ luồng nghiệp vụ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66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2E16E02D" w14:textId="77777777" w:rsidR="009746B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7" w:history="1">
            <w:r w:rsidR="009746BF" w:rsidRPr="004D5E2F">
              <w:rPr>
                <w:rStyle w:val="Hyperlink"/>
                <w:noProof/>
              </w:rPr>
              <w:t>2.3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noProof/>
              </w:rPr>
              <w:t>Sơ đồ use case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67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2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3EA2E634" w14:textId="77777777" w:rsidR="009746B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8" w:history="1">
            <w:r w:rsidR="009746BF" w:rsidRPr="004D5E2F">
              <w:rPr>
                <w:rStyle w:val="Hyperlink"/>
                <w:rFonts w:cs="Times New Roman"/>
                <w:noProof/>
              </w:rPr>
              <w:t>II.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rFonts w:cs="Times New Roman"/>
                <w:noProof/>
              </w:rPr>
              <w:t>Yêu cầu chức năng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68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3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0A663A27" w14:textId="77777777" w:rsidR="009746B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9" w:history="1">
            <w:r w:rsidR="009746BF" w:rsidRPr="004D5E2F">
              <w:rPr>
                <w:rStyle w:val="Hyperlink"/>
                <w:noProof/>
              </w:rPr>
              <w:t>2.1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noProof/>
              </w:rPr>
              <w:t>Đặc tả use case Quản lí tài khoản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69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3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0ED194CE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0" w:history="1">
            <w:r w:rsidR="009746BF" w:rsidRPr="004D5E2F">
              <w:rPr>
                <w:rStyle w:val="Hyperlink"/>
                <w:noProof/>
              </w:rPr>
              <w:t>Tạo</w:t>
            </w:r>
            <w:r w:rsidR="009746BF" w:rsidRPr="004D5E2F">
              <w:rPr>
                <w:rStyle w:val="Hyperlink"/>
                <w:noProof/>
                <w:lang w:val="vi-VN"/>
              </w:rPr>
              <w:t xml:space="preserve"> Tài Khoản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0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3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194663E0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1" w:history="1">
            <w:r w:rsidR="009746BF" w:rsidRPr="004D5E2F">
              <w:rPr>
                <w:rStyle w:val="Hyperlink"/>
                <w:noProof/>
                <w:lang w:val="vi-VN"/>
              </w:rPr>
              <w:t>Đăng nhập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1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4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3C725554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2" w:history="1">
            <w:r w:rsidR="009746BF" w:rsidRPr="004D5E2F">
              <w:rPr>
                <w:rStyle w:val="Hyperlink"/>
                <w:noProof/>
                <w:lang w:val="vi-VN"/>
              </w:rPr>
              <w:t>Đăng xuất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2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6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09403FE6" w14:textId="77777777" w:rsidR="009746B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3" w:history="1">
            <w:r w:rsidR="009746BF" w:rsidRPr="004D5E2F">
              <w:rPr>
                <w:rStyle w:val="Hyperlink"/>
                <w:noProof/>
                <w:lang w:val="vi-VN"/>
              </w:rPr>
              <w:t>2.2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noProof/>
                <w:lang w:val="vi-VN"/>
              </w:rPr>
              <w:t>Đặc tả use case Thông tin nhân viên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3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8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00E01FDE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4" w:history="1">
            <w:r w:rsidR="009746BF" w:rsidRPr="004D5E2F">
              <w:rPr>
                <w:rStyle w:val="Hyperlink"/>
                <w:noProof/>
                <w:lang w:val="vi-VN"/>
              </w:rPr>
              <w:t>Thêm nhân viên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4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8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31333BCD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5" w:history="1">
            <w:r w:rsidR="009746BF" w:rsidRPr="004D5E2F">
              <w:rPr>
                <w:rStyle w:val="Hyperlink"/>
                <w:noProof/>
                <w:lang w:val="vi-VN"/>
              </w:rPr>
              <w:t>Sửa thông tin nhân viên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5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0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1589EB23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6" w:history="1">
            <w:r w:rsidR="009746BF" w:rsidRPr="004D5E2F">
              <w:rPr>
                <w:rStyle w:val="Hyperlink"/>
                <w:noProof/>
                <w:lang w:val="vi-VN"/>
              </w:rPr>
              <w:t>Xóa thông tin nhân viên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6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2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670E5D84" w14:textId="77777777" w:rsidR="009746B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7" w:history="1">
            <w:r w:rsidR="009746BF" w:rsidRPr="004D5E2F">
              <w:rPr>
                <w:rStyle w:val="Hyperlink"/>
                <w:noProof/>
              </w:rPr>
              <w:t>2.3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noProof/>
                <w:lang w:val="vi-VN"/>
              </w:rPr>
              <w:t>Đặc tả use case Quét mã chấm công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7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3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2D267133" w14:textId="77777777" w:rsidR="009746B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8" w:history="1">
            <w:r w:rsidR="009746BF" w:rsidRPr="004D5E2F">
              <w:rPr>
                <w:rStyle w:val="Hyperlink"/>
                <w:noProof/>
                <w:lang w:val="vi-VN"/>
              </w:rPr>
              <w:t>2.4</w:t>
            </w:r>
            <w:r w:rsidR="009746BF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9746BF" w:rsidRPr="004D5E2F">
              <w:rPr>
                <w:rStyle w:val="Hyperlink"/>
                <w:noProof/>
                <w:lang w:val="vi-VN"/>
              </w:rPr>
              <w:t>Đặc tả use case Quản lí lương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8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5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36D18466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9" w:history="1">
            <w:r w:rsidR="009746BF" w:rsidRPr="004D5E2F">
              <w:rPr>
                <w:rStyle w:val="Hyperlink"/>
                <w:noProof/>
                <w:lang w:val="vi-VN"/>
              </w:rPr>
              <w:t>Tổng hợp chấm công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79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5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1ED112DA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80" w:history="1">
            <w:r w:rsidR="009746BF" w:rsidRPr="004D5E2F">
              <w:rPr>
                <w:rStyle w:val="Hyperlink"/>
                <w:noProof/>
                <w:lang w:val="vi-VN"/>
              </w:rPr>
              <w:t>Tạm ứng</w:t>
            </w:r>
            <w:r w:rsidR="009746BF">
              <w:rPr>
                <w:noProof/>
                <w:webHidden/>
              </w:rPr>
              <w:tab/>
            </w:r>
            <w:r w:rsidR="009746BF">
              <w:rPr>
                <w:noProof/>
                <w:webHidden/>
              </w:rPr>
              <w:fldChar w:fldCharType="begin"/>
            </w:r>
            <w:r w:rsidR="009746BF">
              <w:rPr>
                <w:noProof/>
                <w:webHidden/>
              </w:rPr>
              <w:instrText xml:space="preserve"> PAGEREF _Toc134909080 \h </w:instrText>
            </w:r>
            <w:r w:rsidR="009746BF">
              <w:rPr>
                <w:noProof/>
                <w:webHidden/>
              </w:rPr>
            </w:r>
            <w:r w:rsidR="009746BF">
              <w:rPr>
                <w:noProof/>
                <w:webHidden/>
              </w:rPr>
              <w:fldChar w:fldCharType="separate"/>
            </w:r>
            <w:r w:rsidR="009746BF">
              <w:rPr>
                <w:noProof/>
                <w:webHidden/>
              </w:rPr>
              <w:t>16</w:t>
            </w:r>
            <w:r w:rsidR="009746BF">
              <w:rPr>
                <w:noProof/>
                <w:webHidden/>
              </w:rPr>
              <w:fldChar w:fldCharType="end"/>
            </w:r>
          </w:hyperlink>
        </w:p>
        <w:p w14:paraId="55CCE7D9" w14:textId="77777777" w:rsidR="009746BF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81" w:history="1">
            <w:r w:rsidR="009746BF" w:rsidRPr="009746BF">
              <w:rPr>
                <w:rStyle w:val="Hyperlink"/>
                <w:noProof/>
                <w:lang w:val="vi-VN"/>
              </w:rPr>
              <w:t>Tính lương</w:t>
            </w:r>
            <w:r w:rsidR="009746BF" w:rsidRPr="009746BF">
              <w:rPr>
                <w:noProof/>
                <w:webHidden/>
              </w:rPr>
              <w:tab/>
            </w:r>
            <w:r w:rsidR="009746BF" w:rsidRPr="009746BF">
              <w:rPr>
                <w:noProof/>
                <w:webHidden/>
              </w:rPr>
              <w:fldChar w:fldCharType="begin"/>
            </w:r>
            <w:r w:rsidR="009746BF" w:rsidRPr="009746BF">
              <w:rPr>
                <w:noProof/>
                <w:webHidden/>
              </w:rPr>
              <w:instrText xml:space="preserve"> PAGEREF _Toc134909081 \h </w:instrText>
            </w:r>
            <w:r w:rsidR="009746BF" w:rsidRPr="009746BF">
              <w:rPr>
                <w:noProof/>
                <w:webHidden/>
              </w:rPr>
            </w:r>
            <w:r w:rsidR="009746BF" w:rsidRPr="009746BF">
              <w:rPr>
                <w:noProof/>
                <w:webHidden/>
              </w:rPr>
              <w:fldChar w:fldCharType="separate"/>
            </w:r>
            <w:r w:rsidR="009746BF" w:rsidRPr="009746BF">
              <w:rPr>
                <w:noProof/>
                <w:webHidden/>
              </w:rPr>
              <w:t>17</w:t>
            </w:r>
            <w:r w:rsidR="009746BF" w:rsidRPr="009746BF">
              <w:rPr>
                <w:noProof/>
                <w:webHidden/>
              </w:rPr>
              <w:fldChar w:fldCharType="end"/>
            </w:r>
          </w:hyperlink>
        </w:p>
        <w:p w14:paraId="30E74194" w14:textId="77777777" w:rsidR="009746BF" w:rsidRDefault="009746BF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2CBAB20" w14:textId="77777777" w:rsidR="009746BF" w:rsidRDefault="009746BF">
          <w:pPr>
            <w:rPr>
              <w:b/>
              <w:bCs/>
              <w:noProof/>
            </w:rPr>
          </w:pPr>
        </w:p>
        <w:p w14:paraId="4A70B4BB" w14:textId="77777777" w:rsidR="009746BF" w:rsidRDefault="009746BF">
          <w:pPr>
            <w:rPr>
              <w:b/>
              <w:bCs/>
              <w:noProof/>
            </w:rPr>
          </w:pPr>
        </w:p>
        <w:p w14:paraId="60D2360F" w14:textId="77777777" w:rsidR="009746BF" w:rsidRDefault="009746BF">
          <w:pPr>
            <w:rPr>
              <w:b/>
              <w:bCs/>
              <w:noProof/>
            </w:rPr>
          </w:pPr>
        </w:p>
        <w:p w14:paraId="7B70CC44" w14:textId="77777777" w:rsidR="009746BF" w:rsidRDefault="009746BF">
          <w:pPr>
            <w:rPr>
              <w:b/>
              <w:bCs/>
              <w:noProof/>
            </w:rPr>
          </w:pPr>
        </w:p>
        <w:p w14:paraId="31593F58" w14:textId="77777777" w:rsidR="009746BF" w:rsidRDefault="009746BF">
          <w:pPr>
            <w:rPr>
              <w:b/>
              <w:bCs/>
              <w:noProof/>
            </w:rPr>
          </w:pPr>
        </w:p>
        <w:p w14:paraId="47DFE983" w14:textId="77777777" w:rsidR="009746BF" w:rsidRDefault="009746BF">
          <w:pPr>
            <w:rPr>
              <w:b/>
              <w:bCs/>
              <w:noProof/>
            </w:rPr>
          </w:pPr>
        </w:p>
        <w:p w14:paraId="740E188F" w14:textId="77777777" w:rsidR="009746BF" w:rsidRDefault="009746BF">
          <w:pPr>
            <w:rPr>
              <w:b/>
              <w:bCs/>
              <w:noProof/>
            </w:rPr>
          </w:pPr>
        </w:p>
        <w:p w14:paraId="5BD11B36" w14:textId="77777777" w:rsidR="009746BF" w:rsidRDefault="009746BF">
          <w:pPr>
            <w:rPr>
              <w:b/>
              <w:bCs/>
              <w:noProof/>
            </w:rPr>
          </w:pPr>
        </w:p>
        <w:p w14:paraId="000DCACD" w14:textId="77777777" w:rsidR="009746BF" w:rsidRDefault="009746BF">
          <w:pPr>
            <w:rPr>
              <w:b/>
              <w:bCs/>
              <w:noProof/>
            </w:rPr>
          </w:pPr>
        </w:p>
        <w:p w14:paraId="2C29C855" w14:textId="77777777" w:rsidR="009746BF" w:rsidRDefault="009746BF">
          <w:pPr>
            <w:rPr>
              <w:b/>
              <w:bCs/>
              <w:noProof/>
            </w:rPr>
          </w:pPr>
        </w:p>
        <w:p w14:paraId="59F71EA6" w14:textId="77777777" w:rsidR="009746BF" w:rsidRDefault="009746BF">
          <w:pPr>
            <w:rPr>
              <w:b/>
              <w:bCs/>
              <w:noProof/>
            </w:rPr>
          </w:pPr>
        </w:p>
        <w:p w14:paraId="785FAF80" w14:textId="77777777" w:rsidR="009746BF" w:rsidRDefault="009746BF">
          <w:pPr>
            <w:rPr>
              <w:b/>
              <w:bCs/>
              <w:noProof/>
            </w:rPr>
          </w:pPr>
        </w:p>
        <w:p w14:paraId="09DCC29B" w14:textId="77777777" w:rsidR="009746BF" w:rsidRDefault="009746BF">
          <w:pPr>
            <w:rPr>
              <w:b/>
              <w:bCs/>
              <w:noProof/>
            </w:rPr>
          </w:pPr>
        </w:p>
        <w:p w14:paraId="75226695" w14:textId="77777777" w:rsidR="009746BF" w:rsidRDefault="009746BF">
          <w:pPr>
            <w:rPr>
              <w:b/>
              <w:bCs/>
              <w:noProof/>
            </w:rPr>
          </w:pPr>
        </w:p>
        <w:p w14:paraId="43C65DC3" w14:textId="77777777" w:rsidR="009746BF" w:rsidRDefault="009746BF">
          <w:pPr>
            <w:rPr>
              <w:b/>
              <w:bCs/>
              <w:noProof/>
            </w:rPr>
          </w:pPr>
        </w:p>
        <w:p w14:paraId="2C07D097" w14:textId="77777777" w:rsidR="009746BF" w:rsidRDefault="009746BF">
          <w:pPr>
            <w:rPr>
              <w:b/>
              <w:bCs/>
              <w:noProof/>
            </w:rPr>
          </w:pPr>
        </w:p>
        <w:p w14:paraId="42DA0706" w14:textId="77777777" w:rsidR="009746BF" w:rsidRDefault="00000000"/>
      </w:sdtContent>
    </w:sdt>
    <w:p w14:paraId="414C46AC" w14:textId="77777777" w:rsidR="00CD2F7E" w:rsidRDefault="00885E1C" w:rsidP="00FE68D3">
      <w:pPr>
        <w:pStyle w:val="Heading1"/>
        <w:keepNext w:val="0"/>
        <w:keepLines w:val="0"/>
        <w:numPr>
          <w:ilvl w:val="0"/>
          <w:numId w:val="3"/>
        </w:numPr>
        <w:jc w:val="left"/>
        <w:textAlignment w:val="baseline"/>
        <w:rPr>
          <w:rFonts w:cs="Times New Roman"/>
          <w:sz w:val="28"/>
          <w:szCs w:val="28"/>
        </w:rPr>
      </w:pPr>
      <w:bookmarkStart w:id="0" w:name="_Toc134909064"/>
      <w:r w:rsidRPr="0090125C">
        <w:rPr>
          <w:rFonts w:cs="Times New Roman"/>
          <w:sz w:val="28"/>
          <w:szCs w:val="28"/>
        </w:rPr>
        <w:lastRenderedPageBreak/>
        <w:t>Mô tả khái quát hệ thống</w:t>
      </w:r>
      <w:bookmarkEnd w:id="0"/>
    </w:p>
    <w:p w14:paraId="264017FE" w14:textId="77777777" w:rsidR="0090125C" w:rsidRPr="0090125C" w:rsidRDefault="0090125C" w:rsidP="0090125C"/>
    <w:p w14:paraId="03E52725" w14:textId="77777777" w:rsidR="0090125C" w:rsidRPr="0090125C" w:rsidRDefault="00885E1C" w:rsidP="0008225A">
      <w:pPr>
        <w:pStyle w:val="Heading2"/>
        <w:spacing w:line="360" w:lineRule="auto"/>
      </w:pPr>
      <w:bookmarkStart w:id="1" w:name="_Toc134909065"/>
      <w:proofErr w:type="spellStart"/>
      <w:r w:rsidRPr="0090125C">
        <w:t>Tổng</w:t>
      </w:r>
      <w:proofErr w:type="spellEnd"/>
      <w:r w:rsidRPr="0090125C">
        <w:t xml:space="preserve"> </w:t>
      </w:r>
      <w:proofErr w:type="spellStart"/>
      <w:r w:rsidRPr="0090125C">
        <w:t>quan</w:t>
      </w:r>
      <w:proofErr w:type="spellEnd"/>
      <w:r w:rsidRPr="0090125C">
        <w:t xml:space="preserve"> </w:t>
      </w:r>
      <w:proofErr w:type="spellStart"/>
      <w:r w:rsidRPr="0090125C">
        <w:t>về</w:t>
      </w:r>
      <w:proofErr w:type="spellEnd"/>
      <w:r w:rsidRPr="0090125C">
        <w:t xml:space="preserve"> </w:t>
      </w:r>
      <w:proofErr w:type="spellStart"/>
      <w:r w:rsidRPr="0090125C">
        <w:t>hệ</w:t>
      </w:r>
      <w:proofErr w:type="spellEnd"/>
      <w:r w:rsidRPr="0090125C">
        <w:t xml:space="preserve"> </w:t>
      </w:r>
      <w:proofErr w:type="spellStart"/>
      <w:r w:rsidRPr="0090125C">
        <w:t>thống</w:t>
      </w:r>
      <w:bookmarkEnd w:id="1"/>
      <w:proofErr w:type="spellEnd"/>
    </w:p>
    <w:p w14:paraId="091B6EF1" w14:textId="77777777" w:rsidR="00C24B7D" w:rsidRPr="0090125C" w:rsidRDefault="00C24B7D" w:rsidP="00C24B7D">
      <w:pPr>
        <w:pStyle w:val="NormalWeb"/>
        <w:spacing w:before="0" w:beforeAutospacing="0" w:after="160" w:afterAutospacing="0"/>
        <w:ind w:left="720"/>
      </w:pPr>
      <w:proofErr w:type="spellStart"/>
      <w:r w:rsidRPr="0090125C">
        <w:t>Người</w:t>
      </w:r>
      <w:proofErr w:type="spellEnd"/>
      <w:r w:rsidRPr="0090125C">
        <w:t xml:space="preserve"> </w:t>
      </w:r>
      <w:proofErr w:type="spellStart"/>
      <w:r w:rsidRPr="0090125C">
        <w:t>dùng</w:t>
      </w:r>
      <w:proofErr w:type="spellEnd"/>
      <w:r w:rsidRPr="0090125C">
        <w:t xml:space="preserve"> </w:t>
      </w:r>
      <w:proofErr w:type="spellStart"/>
      <w:r w:rsidRPr="0090125C">
        <w:t>trước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bắt</w:t>
      </w:r>
      <w:proofErr w:type="spellEnd"/>
      <w:r w:rsidRPr="0090125C">
        <w:t xml:space="preserve"> </w:t>
      </w:r>
      <w:proofErr w:type="spellStart"/>
      <w:r w:rsidRPr="0090125C">
        <w:t>đầu</w:t>
      </w:r>
      <w:proofErr w:type="spellEnd"/>
      <w:r w:rsidRPr="0090125C">
        <w:t xml:space="preserve"> </w:t>
      </w:r>
      <w:proofErr w:type="spellStart"/>
      <w:r w:rsidRPr="0090125C">
        <w:t>làm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 xml:space="preserve"> </w:t>
      </w:r>
      <w:proofErr w:type="spellStart"/>
      <w:r w:rsidRPr="0090125C">
        <w:t>sẽ</w:t>
      </w:r>
      <w:proofErr w:type="spellEnd"/>
      <w:r w:rsidRPr="0090125C">
        <w:t xml:space="preserve"> </w:t>
      </w:r>
      <w:proofErr w:type="spellStart"/>
      <w:r w:rsidRPr="0090125C">
        <w:t>quét</w:t>
      </w:r>
      <w:proofErr w:type="spellEnd"/>
      <w:r w:rsidRPr="0090125C">
        <w:t xml:space="preserve"> </w:t>
      </w:r>
      <w:proofErr w:type="spellStart"/>
      <w:r w:rsidRPr="0090125C">
        <w:t>mã</w:t>
      </w:r>
      <w:proofErr w:type="spellEnd"/>
      <w:r w:rsidRPr="0090125C">
        <w:t xml:space="preserve"> QR </w:t>
      </w:r>
      <w:proofErr w:type="spellStart"/>
      <w:r w:rsidRPr="0090125C">
        <w:t>đã</w:t>
      </w:r>
      <w:proofErr w:type="spellEnd"/>
      <w:r w:rsidRPr="0090125C">
        <w:t xml:space="preserve"> </w:t>
      </w:r>
      <w:proofErr w:type="spellStart"/>
      <w:r w:rsidRPr="0090125C">
        <w:t>được</w:t>
      </w:r>
      <w:proofErr w:type="spellEnd"/>
      <w:r w:rsidRPr="0090125C">
        <w:t xml:space="preserve"> </w:t>
      </w:r>
      <w:proofErr w:type="spellStart"/>
      <w:r w:rsidRPr="0090125C">
        <w:t>cấp</w:t>
      </w:r>
      <w:proofErr w:type="spellEnd"/>
      <w:r w:rsidRPr="0090125C">
        <w:t xml:space="preserve"> </w:t>
      </w:r>
      <w:proofErr w:type="spellStart"/>
      <w:r w:rsidRPr="0090125C">
        <w:t>tại</w:t>
      </w:r>
      <w:proofErr w:type="spellEnd"/>
      <w:r w:rsidRPr="0090125C">
        <w:t xml:space="preserve"> </w:t>
      </w:r>
      <w:proofErr w:type="spellStart"/>
      <w:r w:rsidRPr="0090125C">
        <w:t>máy</w:t>
      </w:r>
      <w:proofErr w:type="spellEnd"/>
      <w:r w:rsidRPr="0090125C">
        <w:t xml:space="preserve"> </w:t>
      </w:r>
      <w:proofErr w:type="spellStart"/>
      <w:r w:rsidRPr="0090125C">
        <w:t>chấm</w:t>
      </w:r>
      <w:proofErr w:type="spellEnd"/>
      <w:r w:rsidRPr="0090125C">
        <w:t xml:space="preserve"> </w:t>
      </w:r>
      <w:proofErr w:type="spellStart"/>
      <w:r w:rsidRPr="0090125C">
        <w:t>công</w:t>
      </w:r>
      <w:proofErr w:type="spellEnd"/>
      <w:r w:rsidRPr="0090125C">
        <w:t xml:space="preserve"> </w:t>
      </w:r>
      <w:proofErr w:type="spellStart"/>
      <w:r w:rsidRPr="0090125C">
        <w:t>để</w:t>
      </w:r>
      <w:proofErr w:type="spellEnd"/>
      <w:r w:rsidRPr="0090125C">
        <w:t xml:space="preserve"> </w:t>
      </w:r>
      <w:proofErr w:type="spellStart"/>
      <w:r w:rsidRPr="0090125C">
        <w:t>ghi</w:t>
      </w:r>
      <w:proofErr w:type="spellEnd"/>
      <w:r w:rsidRPr="0090125C">
        <w:t xml:space="preserve"> </w:t>
      </w:r>
      <w:proofErr w:type="spellStart"/>
      <w:r w:rsidRPr="0090125C">
        <w:t>nhận</w:t>
      </w:r>
      <w:proofErr w:type="spellEnd"/>
      <w:r w:rsidRPr="0090125C">
        <w:t xml:space="preserve"> </w:t>
      </w:r>
      <w:proofErr w:type="spellStart"/>
      <w:r w:rsidRPr="0090125C">
        <w:t>giờ</w:t>
      </w:r>
      <w:proofErr w:type="spellEnd"/>
      <w:r w:rsidRPr="0090125C">
        <w:t xml:space="preserve"> </w:t>
      </w:r>
      <w:proofErr w:type="spellStart"/>
      <w:r w:rsidRPr="0090125C">
        <w:t>vào</w:t>
      </w:r>
      <w:proofErr w:type="spellEnd"/>
      <w:r w:rsidRPr="0090125C">
        <w:t xml:space="preserve">, </w:t>
      </w:r>
      <w:proofErr w:type="spellStart"/>
      <w:r w:rsidRPr="0090125C">
        <w:t>và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kết</w:t>
      </w:r>
      <w:proofErr w:type="spellEnd"/>
      <w:r w:rsidRPr="0090125C">
        <w:t xml:space="preserve"> </w:t>
      </w:r>
      <w:proofErr w:type="spellStart"/>
      <w:r w:rsidRPr="0090125C">
        <w:t>thúc</w:t>
      </w:r>
      <w:proofErr w:type="spellEnd"/>
      <w:r w:rsidRPr="0090125C">
        <w:t xml:space="preserve"> </w:t>
      </w:r>
      <w:proofErr w:type="spellStart"/>
      <w:r w:rsidRPr="0090125C">
        <w:t>giờ</w:t>
      </w:r>
      <w:proofErr w:type="spellEnd"/>
      <w:r w:rsidRPr="0090125C">
        <w:t xml:space="preserve"> </w:t>
      </w:r>
      <w:proofErr w:type="spellStart"/>
      <w:r w:rsidRPr="0090125C">
        <w:t>làm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 xml:space="preserve"> </w:t>
      </w:r>
      <w:proofErr w:type="spellStart"/>
      <w:r w:rsidRPr="0090125C">
        <w:t>sẽ</w:t>
      </w:r>
      <w:proofErr w:type="spellEnd"/>
      <w:r w:rsidRPr="0090125C">
        <w:t xml:space="preserve"> </w:t>
      </w:r>
      <w:proofErr w:type="spellStart"/>
      <w:r w:rsidRPr="0090125C">
        <w:t>thực</w:t>
      </w:r>
      <w:proofErr w:type="spellEnd"/>
      <w:r w:rsidRPr="0090125C">
        <w:t xml:space="preserve"> </w:t>
      </w:r>
      <w:proofErr w:type="spellStart"/>
      <w:r w:rsidRPr="0090125C">
        <w:t>hiện</w:t>
      </w:r>
      <w:proofErr w:type="spellEnd"/>
      <w:r w:rsidRPr="0090125C">
        <w:t xml:space="preserve"> </w:t>
      </w:r>
      <w:proofErr w:type="spellStart"/>
      <w:r w:rsidRPr="0090125C">
        <w:t>lại</w:t>
      </w:r>
      <w:proofErr w:type="spellEnd"/>
      <w:r w:rsidRPr="0090125C">
        <w:t xml:space="preserve"> </w:t>
      </w:r>
      <w:proofErr w:type="spellStart"/>
      <w:r w:rsidRPr="0090125C">
        <w:t>thao</w:t>
      </w:r>
      <w:proofErr w:type="spellEnd"/>
      <w:r w:rsidRPr="0090125C">
        <w:t xml:space="preserve"> </w:t>
      </w:r>
      <w:proofErr w:type="spellStart"/>
      <w:r w:rsidRPr="0090125C">
        <w:t>tác</w:t>
      </w:r>
      <w:proofErr w:type="spellEnd"/>
      <w:r w:rsidRPr="0090125C">
        <w:t xml:space="preserve"> </w:t>
      </w:r>
      <w:proofErr w:type="spellStart"/>
      <w:r w:rsidRPr="0090125C">
        <w:t>quét</w:t>
      </w:r>
      <w:proofErr w:type="spellEnd"/>
      <w:r w:rsidRPr="0090125C">
        <w:t xml:space="preserve"> </w:t>
      </w:r>
      <w:proofErr w:type="spellStart"/>
      <w:r w:rsidRPr="0090125C">
        <w:t>mã</w:t>
      </w:r>
      <w:proofErr w:type="spellEnd"/>
      <w:r w:rsidRPr="0090125C">
        <w:t xml:space="preserve"> QR </w:t>
      </w:r>
      <w:proofErr w:type="spellStart"/>
      <w:r w:rsidRPr="0090125C">
        <w:t>để</w:t>
      </w:r>
      <w:proofErr w:type="spellEnd"/>
      <w:r w:rsidRPr="0090125C">
        <w:t xml:space="preserve"> </w:t>
      </w:r>
      <w:proofErr w:type="spellStart"/>
      <w:r w:rsidRPr="0090125C">
        <w:t>kết</w:t>
      </w:r>
      <w:proofErr w:type="spellEnd"/>
      <w:r w:rsidRPr="0090125C">
        <w:t xml:space="preserve"> </w:t>
      </w:r>
      <w:proofErr w:type="spellStart"/>
      <w:r w:rsidRPr="0090125C">
        <w:t>thúc</w:t>
      </w:r>
      <w:proofErr w:type="spellEnd"/>
      <w:r w:rsidRPr="0090125C">
        <w:t xml:space="preserve"> ca </w:t>
      </w:r>
      <w:proofErr w:type="spellStart"/>
      <w:r w:rsidRPr="0090125C">
        <w:t>làm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>.</w:t>
      </w:r>
    </w:p>
    <w:p w14:paraId="7C7BC560" w14:textId="77777777" w:rsidR="00C24B7D" w:rsidRPr="0008225A" w:rsidRDefault="00C24B7D" w:rsidP="0008225A">
      <w:pPr>
        <w:pStyle w:val="NormalWeb"/>
        <w:spacing w:before="0" w:beforeAutospacing="0" w:after="160" w:afterAutospacing="0"/>
        <w:ind w:left="720"/>
      </w:pPr>
      <w:proofErr w:type="spellStart"/>
      <w:r w:rsidRPr="0090125C">
        <w:t>Chủ</w:t>
      </w:r>
      <w:proofErr w:type="spellEnd"/>
      <w:r w:rsidRPr="0090125C">
        <w:t xml:space="preserve"> </w:t>
      </w:r>
      <w:proofErr w:type="spellStart"/>
      <w:r w:rsidRPr="0090125C">
        <w:t>cửa</w:t>
      </w:r>
      <w:proofErr w:type="spellEnd"/>
      <w:r w:rsidRPr="0090125C">
        <w:t xml:space="preserve"> </w:t>
      </w:r>
      <w:proofErr w:type="spellStart"/>
      <w:r w:rsidRPr="0090125C">
        <w:t>hàng</w:t>
      </w:r>
      <w:proofErr w:type="spellEnd"/>
      <w:r w:rsidRPr="0090125C">
        <w:t xml:space="preserve"> </w:t>
      </w:r>
      <w:proofErr w:type="spellStart"/>
      <w:r w:rsidRPr="0090125C">
        <w:t>sẽ</w:t>
      </w:r>
      <w:proofErr w:type="spellEnd"/>
      <w:r w:rsidRPr="0090125C">
        <w:t xml:space="preserve"> </w:t>
      </w:r>
      <w:proofErr w:type="spellStart"/>
      <w:r w:rsidRPr="0090125C">
        <w:t>đăng</w:t>
      </w:r>
      <w:proofErr w:type="spellEnd"/>
      <w:r w:rsidRPr="0090125C">
        <w:t xml:space="preserve"> </w:t>
      </w:r>
      <w:proofErr w:type="spellStart"/>
      <w:r w:rsidRPr="0090125C">
        <w:t>nhập</w:t>
      </w:r>
      <w:proofErr w:type="spellEnd"/>
      <w:r w:rsidRPr="0090125C">
        <w:t xml:space="preserve"> </w:t>
      </w:r>
      <w:proofErr w:type="spellStart"/>
      <w:r w:rsidRPr="0090125C">
        <w:t>vào</w:t>
      </w:r>
      <w:proofErr w:type="spellEnd"/>
      <w:r w:rsidRPr="0090125C">
        <w:t xml:space="preserve"> </w:t>
      </w:r>
      <w:proofErr w:type="spellStart"/>
      <w:r w:rsidRPr="0090125C">
        <w:t>hệ</w:t>
      </w:r>
      <w:proofErr w:type="spellEnd"/>
      <w:r w:rsidRPr="0090125C">
        <w:t xml:space="preserve"> </w:t>
      </w:r>
      <w:proofErr w:type="spellStart"/>
      <w:r w:rsidRPr="0090125C">
        <w:t>thống</w:t>
      </w:r>
      <w:proofErr w:type="spellEnd"/>
      <w:r w:rsidRPr="0090125C">
        <w:t xml:space="preserve"> </w:t>
      </w:r>
      <w:proofErr w:type="spellStart"/>
      <w:r w:rsidRPr="0090125C">
        <w:t>vào</w:t>
      </w:r>
      <w:proofErr w:type="spellEnd"/>
      <w:r w:rsidRPr="0090125C">
        <w:t xml:space="preserve"> </w:t>
      </w:r>
      <w:proofErr w:type="spellStart"/>
      <w:r w:rsidRPr="0090125C">
        <w:t>cuối</w:t>
      </w:r>
      <w:proofErr w:type="spellEnd"/>
      <w:r w:rsidRPr="0090125C">
        <w:t xml:space="preserve"> </w:t>
      </w:r>
      <w:proofErr w:type="spellStart"/>
      <w:r w:rsidRPr="0090125C">
        <w:t>tháng</w:t>
      </w:r>
      <w:proofErr w:type="spellEnd"/>
      <w:r w:rsidRPr="0090125C">
        <w:t xml:space="preserve"> </w:t>
      </w:r>
      <w:proofErr w:type="spellStart"/>
      <w:r w:rsidRPr="0090125C">
        <w:t>để</w:t>
      </w:r>
      <w:proofErr w:type="spellEnd"/>
      <w:r w:rsidRPr="0090125C">
        <w:t xml:space="preserve"> </w:t>
      </w:r>
      <w:proofErr w:type="spellStart"/>
      <w:r w:rsidRPr="0090125C">
        <w:t>tổng</w:t>
      </w:r>
      <w:proofErr w:type="spellEnd"/>
      <w:r w:rsidRPr="0090125C">
        <w:t xml:space="preserve"> </w:t>
      </w:r>
      <w:proofErr w:type="spellStart"/>
      <w:r w:rsidRPr="0090125C">
        <w:t>hợp</w:t>
      </w:r>
      <w:proofErr w:type="spellEnd"/>
      <w:r w:rsidRPr="0090125C">
        <w:t xml:space="preserve"> </w:t>
      </w:r>
      <w:proofErr w:type="spellStart"/>
      <w:r w:rsidRPr="0090125C">
        <w:t>chấm</w:t>
      </w:r>
      <w:proofErr w:type="spellEnd"/>
      <w:r w:rsidRPr="0090125C">
        <w:t xml:space="preserve"> </w:t>
      </w:r>
      <w:proofErr w:type="spellStart"/>
      <w:r w:rsidRPr="0090125C">
        <w:t>công</w:t>
      </w:r>
      <w:proofErr w:type="spellEnd"/>
      <w:r w:rsidRPr="0090125C">
        <w:t xml:space="preserve"> </w:t>
      </w:r>
      <w:proofErr w:type="spellStart"/>
      <w:r w:rsidRPr="0090125C">
        <w:t>và</w:t>
      </w:r>
      <w:proofErr w:type="spellEnd"/>
      <w:r w:rsidRPr="0090125C">
        <w:t xml:space="preserve"> </w:t>
      </w:r>
      <w:proofErr w:type="spellStart"/>
      <w:r w:rsidRPr="0090125C">
        <w:t>tính</w:t>
      </w:r>
      <w:proofErr w:type="spellEnd"/>
      <w:r w:rsidRPr="0090125C">
        <w:t xml:space="preserve"> </w:t>
      </w:r>
      <w:proofErr w:type="spellStart"/>
      <w:r w:rsidRPr="0090125C">
        <w:t>lương</w:t>
      </w:r>
      <w:proofErr w:type="spellEnd"/>
      <w:r w:rsidRPr="0090125C">
        <w:t xml:space="preserve">. </w:t>
      </w:r>
      <w:proofErr w:type="spellStart"/>
      <w:r w:rsidRPr="0090125C">
        <w:t>Có</w:t>
      </w:r>
      <w:proofErr w:type="spellEnd"/>
      <w:r w:rsidRPr="0090125C">
        <w:t xml:space="preserve"> </w:t>
      </w:r>
      <w:proofErr w:type="spellStart"/>
      <w:r w:rsidRPr="0090125C">
        <w:t>thể</w:t>
      </w:r>
      <w:proofErr w:type="spellEnd"/>
      <w:r w:rsidRPr="0090125C">
        <w:t xml:space="preserve"> </w:t>
      </w:r>
      <w:proofErr w:type="spellStart"/>
      <w:r w:rsidRPr="0090125C">
        <w:t>thực</w:t>
      </w:r>
      <w:proofErr w:type="spellEnd"/>
      <w:r w:rsidRPr="0090125C">
        <w:t xml:space="preserve"> </w:t>
      </w:r>
      <w:proofErr w:type="spellStart"/>
      <w:r w:rsidRPr="0090125C">
        <w:t>hiện</w:t>
      </w:r>
      <w:proofErr w:type="spellEnd"/>
      <w:r w:rsidRPr="0090125C">
        <w:t xml:space="preserve"> </w:t>
      </w:r>
      <w:proofErr w:type="spellStart"/>
      <w:r w:rsidRPr="0090125C">
        <w:t>thêm</w:t>
      </w:r>
      <w:proofErr w:type="spellEnd"/>
      <w:r w:rsidRPr="0090125C">
        <w:t xml:space="preserve"> </w:t>
      </w:r>
      <w:proofErr w:type="spellStart"/>
      <w:r w:rsidRPr="0090125C">
        <w:t>mới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có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mới</w:t>
      </w:r>
      <w:proofErr w:type="spellEnd"/>
      <w:r w:rsidRPr="0090125C">
        <w:t xml:space="preserve">, </w:t>
      </w:r>
      <w:proofErr w:type="spellStart"/>
      <w:r w:rsidRPr="0090125C">
        <w:t>sửa</w:t>
      </w:r>
      <w:proofErr w:type="spellEnd"/>
      <w:r w:rsidRPr="0090125C">
        <w:t xml:space="preserve"> </w:t>
      </w:r>
      <w:proofErr w:type="spellStart"/>
      <w:r w:rsidRPr="0090125C">
        <w:t>thông</w:t>
      </w:r>
      <w:proofErr w:type="spellEnd"/>
      <w:r w:rsidRPr="0090125C">
        <w:t xml:space="preserve"> tin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cần</w:t>
      </w:r>
      <w:proofErr w:type="spellEnd"/>
      <w:r w:rsidRPr="0090125C">
        <w:t xml:space="preserve"> </w:t>
      </w:r>
      <w:proofErr w:type="spellStart"/>
      <w:r w:rsidRPr="0090125C">
        <w:t>thiết</w:t>
      </w:r>
      <w:proofErr w:type="spellEnd"/>
      <w:r w:rsidRPr="0090125C">
        <w:t xml:space="preserve">, </w:t>
      </w:r>
      <w:proofErr w:type="spellStart"/>
      <w:r w:rsidRPr="0090125C">
        <w:t>hoặc</w:t>
      </w:r>
      <w:proofErr w:type="spellEnd"/>
      <w:r w:rsidRPr="0090125C">
        <w:t xml:space="preserve"> </w:t>
      </w:r>
      <w:proofErr w:type="spellStart"/>
      <w:r w:rsidRPr="0090125C">
        <w:t>xóa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đó</w:t>
      </w:r>
      <w:proofErr w:type="spellEnd"/>
      <w:r w:rsidRPr="0090125C">
        <w:t xml:space="preserve"> </w:t>
      </w:r>
      <w:proofErr w:type="spellStart"/>
      <w:r w:rsidRPr="0090125C">
        <w:t>nghỉ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>.</w:t>
      </w:r>
    </w:p>
    <w:p w14:paraId="334FEC10" w14:textId="77777777" w:rsidR="00885E1C" w:rsidRPr="0090125C" w:rsidRDefault="00885E1C" w:rsidP="0090125C">
      <w:pPr>
        <w:pStyle w:val="Heading2"/>
      </w:pPr>
      <w:bookmarkStart w:id="2" w:name="_Toc134909066"/>
      <w:proofErr w:type="spellStart"/>
      <w:r w:rsidRPr="0090125C">
        <w:t>Sơ</w:t>
      </w:r>
      <w:proofErr w:type="spellEnd"/>
      <w:r w:rsidRPr="0090125C">
        <w:t xml:space="preserve"> </w:t>
      </w:r>
      <w:proofErr w:type="spellStart"/>
      <w:r w:rsidRPr="0090125C">
        <w:t>đồ</w:t>
      </w:r>
      <w:proofErr w:type="spellEnd"/>
      <w:r w:rsidRPr="0090125C">
        <w:t xml:space="preserve"> </w:t>
      </w:r>
      <w:proofErr w:type="spellStart"/>
      <w:r w:rsidRPr="0090125C">
        <w:t>luồng</w:t>
      </w:r>
      <w:proofErr w:type="spellEnd"/>
      <w:r w:rsidRPr="0090125C">
        <w:t xml:space="preserve"> </w:t>
      </w:r>
      <w:proofErr w:type="spellStart"/>
      <w:r w:rsidRPr="0090125C">
        <w:t>nghiệp</w:t>
      </w:r>
      <w:proofErr w:type="spellEnd"/>
      <w:r w:rsidRPr="0090125C">
        <w:t xml:space="preserve"> </w:t>
      </w:r>
      <w:proofErr w:type="spellStart"/>
      <w:r w:rsidRPr="0090125C">
        <w:t>vụ</w:t>
      </w:r>
      <w:bookmarkEnd w:id="2"/>
      <w:proofErr w:type="spellEnd"/>
    </w:p>
    <w:p w14:paraId="1C1FE2C7" w14:textId="77777777" w:rsidR="0090125C" w:rsidRPr="00FF7B9B" w:rsidRDefault="0090125C" w:rsidP="0090125C">
      <w:pPr>
        <w:pStyle w:val="ListParagraph"/>
        <w:ind w:left="810"/>
        <w:rPr>
          <w:rFonts w:ascii="Times New Roman" w:hAnsi="Times New Roman" w:cs="Times New Roman"/>
          <w:color w:val="FF0000"/>
          <w:sz w:val="24"/>
          <w:szCs w:val="24"/>
        </w:rPr>
      </w:pPr>
    </w:p>
    <w:p w14:paraId="0E4BB248" w14:textId="77777777" w:rsidR="00C24B7D" w:rsidRPr="006E0063" w:rsidRDefault="00C24B7D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 w:rsidRPr="006E006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2FD25B6" wp14:editId="549C990C">
            <wp:extent cx="5213041" cy="3639293"/>
            <wp:effectExtent l="0" t="0" r="6985" b="0"/>
            <wp:docPr id="9" name="Picture 9" descr="C:\Users\ANH NHAT\AppData\Local\Microsoft\Windows\INetCache\Content.MSO\646B14D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 NHAT\AppData\Local\Microsoft\Windows\INetCache\Content.MSO\646B14D8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664" cy="365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31A4C" w14:textId="77777777" w:rsidR="00885E1C" w:rsidRPr="0090125C" w:rsidRDefault="00885E1C" w:rsidP="0090125C">
      <w:pPr>
        <w:pStyle w:val="Heading2"/>
      </w:pPr>
      <w:bookmarkStart w:id="3" w:name="_Toc134909067"/>
      <w:proofErr w:type="spellStart"/>
      <w:r w:rsidRPr="0090125C">
        <w:lastRenderedPageBreak/>
        <w:t>Sơ</w:t>
      </w:r>
      <w:proofErr w:type="spellEnd"/>
      <w:r w:rsidRPr="0090125C">
        <w:t xml:space="preserve"> </w:t>
      </w:r>
      <w:proofErr w:type="spellStart"/>
      <w:r w:rsidRPr="0090125C">
        <w:t>đồ</w:t>
      </w:r>
      <w:proofErr w:type="spellEnd"/>
      <w:r w:rsidRPr="0090125C">
        <w:t xml:space="preserve"> use case</w:t>
      </w:r>
      <w:bookmarkEnd w:id="3"/>
      <w:r w:rsidRPr="0090125C">
        <w:t xml:space="preserve"> </w:t>
      </w:r>
    </w:p>
    <w:p w14:paraId="57149A8B" w14:textId="77777777" w:rsidR="00C24B7D" w:rsidRPr="006E0063" w:rsidRDefault="00C24B7D" w:rsidP="00C24B7D">
      <w:pPr>
        <w:pStyle w:val="ListParagraph"/>
        <w:rPr>
          <w:rFonts w:ascii="Times New Roman" w:hAnsi="Times New Roman" w:cs="Times New Roman"/>
          <w:sz w:val="20"/>
          <w:szCs w:val="20"/>
          <w:lang w:val="vi-VN"/>
        </w:rPr>
      </w:pPr>
      <w:r w:rsidRPr="006E006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6A84AB6" wp14:editId="5146EA6E">
            <wp:extent cx="5463540" cy="7795260"/>
            <wp:effectExtent l="0" t="0" r="3810" b="0"/>
            <wp:docPr id="10" name="Picture 10" descr="C:\Users\ANH NHAT\AppData\Local\Microsoft\Windows\INetCache\Content.MSO\BD87C8A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 NHAT\AppData\Local\Microsoft\Windows\INetCache\Content.MSO\BD87C8A6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08" cy="7828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9A488" w14:textId="77777777" w:rsidR="00885E1C" w:rsidRPr="0090125C" w:rsidRDefault="00885E1C" w:rsidP="0090125C">
      <w:pPr>
        <w:pStyle w:val="Heading1"/>
        <w:keepNext w:val="0"/>
        <w:keepLines w:val="0"/>
        <w:numPr>
          <w:ilvl w:val="0"/>
          <w:numId w:val="3"/>
        </w:numPr>
        <w:jc w:val="left"/>
        <w:textAlignment w:val="baseline"/>
        <w:rPr>
          <w:rFonts w:cs="Times New Roman"/>
          <w:sz w:val="28"/>
          <w:szCs w:val="28"/>
        </w:rPr>
      </w:pPr>
      <w:bookmarkStart w:id="4" w:name="_Toc134909068"/>
      <w:r w:rsidRPr="0090125C">
        <w:rPr>
          <w:rFonts w:cs="Times New Roman"/>
          <w:sz w:val="28"/>
          <w:szCs w:val="28"/>
        </w:rPr>
        <w:lastRenderedPageBreak/>
        <w:t>Yêu cầu chức năng</w:t>
      </w:r>
      <w:bookmarkEnd w:id="4"/>
    </w:p>
    <w:p w14:paraId="71A9CDAB" w14:textId="77777777" w:rsidR="00885E1C" w:rsidRDefault="00885E1C" w:rsidP="00FD1FF5">
      <w:pPr>
        <w:pStyle w:val="Heading2"/>
        <w:numPr>
          <w:ilvl w:val="1"/>
          <w:numId w:val="25"/>
        </w:numPr>
        <w:ind w:left="709" w:hanging="567"/>
        <w:jc w:val="both"/>
      </w:pPr>
      <w:bookmarkStart w:id="5" w:name="_Toc134909069"/>
      <w:proofErr w:type="spellStart"/>
      <w:r w:rsidRPr="0090125C">
        <w:t>Đặc</w:t>
      </w:r>
      <w:proofErr w:type="spellEnd"/>
      <w:r w:rsidRPr="0090125C">
        <w:t xml:space="preserve"> </w:t>
      </w:r>
      <w:proofErr w:type="spellStart"/>
      <w:r w:rsidRPr="0090125C">
        <w:t>tả</w:t>
      </w:r>
      <w:proofErr w:type="spellEnd"/>
      <w:r w:rsidRPr="0090125C">
        <w:t xml:space="preserve"> use case </w:t>
      </w:r>
      <w:proofErr w:type="spellStart"/>
      <w:r w:rsidRPr="0090125C">
        <w:t>Quản</w:t>
      </w:r>
      <w:proofErr w:type="spellEnd"/>
      <w:r w:rsidRPr="0090125C">
        <w:t xml:space="preserve"> </w:t>
      </w:r>
      <w:proofErr w:type="spellStart"/>
      <w:r w:rsidRPr="0090125C">
        <w:t>lí</w:t>
      </w:r>
      <w:proofErr w:type="spellEnd"/>
      <w:r w:rsidRPr="0090125C">
        <w:t xml:space="preserve"> </w:t>
      </w:r>
      <w:proofErr w:type="spellStart"/>
      <w:r w:rsidRPr="0090125C">
        <w:t>tài</w:t>
      </w:r>
      <w:proofErr w:type="spellEnd"/>
      <w:r w:rsidRPr="0090125C">
        <w:t xml:space="preserve"> </w:t>
      </w:r>
      <w:proofErr w:type="spellStart"/>
      <w:r w:rsidRPr="0090125C">
        <w:t>khoản</w:t>
      </w:r>
      <w:bookmarkEnd w:id="5"/>
      <w:proofErr w:type="spellEnd"/>
    </w:p>
    <w:p w14:paraId="1A441847" w14:textId="77777777" w:rsidR="00FD1FF5" w:rsidRPr="00FD1FF5" w:rsidRDefault="00FD1FF5" w:rsidP="00FD1FF5">
      <w:pPr>
        <w:ind w:left="851"/>
      </w:pPr>
    </w:p>
    <w:p w14:paraId="416418B6" w14:textId="77777777" w:rsidR="00C24B7D" w:rsidRPr="00FD1FF5" w:rsidRDefault="00FD1FF5" w:rsidP="00FD1FF5">
      <w:pPr>
        <w:pStyle w:val="Heading3"/>
        <w:numPr>
          <w:ilvl w:val="0"/>
          <w:numId w:val="0"/>
        </w:numPr>
        <w:ind w:left="720" w:hanging="720"/>
        <w:rPr>
          <w:sz w:val="28"/>
          <w:lang w:val="vi-VN"/>
        </w:rPr>
      </w:pPr>
      <w:bookmarkStart w:id="6" w:name="_Toc134909070"/>
      <w:proofErr w:type="spellStart"/>
      <w:r w:rsidRPr="00FD1FF5">
        <w:rPr>
          <w:sz w:val="28"/>
        </w:rPr>
        <w:t>Tạo</w:t>
      </w:r>
      <w:proofErr w:type="spellEnd"/>
      <w:r w:rsidRPr="00FD1FF5">
        <w:rPr>
          <w:sz w:val="28"/>
          <w:lang w:val="vi-VN"/>
        </w:rPr>
        <w:t xml:space="preserve"> Tài Khoản</w:t>
      </w:r>
      <w:bookmarkEnd w:id="6"/>
    </w:p>
    <w:p w14:paraId="3814CB72" w14:textId="77777777" w:rsidR="00C24B7D" w:rsidRPr="00FD1FF5" w:rsidRDefault="00C24B7D" w:rsidP="00FD1FF5">
      <w:pPr>
        <w:rPr>
          <w:rFonts w:cs="Times New Roman"/>
          <w:sz w:val="20"/>
          <w:szCs w:val="20"/>
        </w:rPr>
      </w:pPr>
    </w:p>
    <w:p w14:paraId="10CD9947" w14:textId="77777777" w:rsidR="00C24B7D" w:rsidRPr="006E0063" w:rsidRDefault="00C24B7D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896"/>
      </w:tblGrid>
      <w:tr w:rsidR="00C24B7D" w:rsidRPr="00FD1FF5" w14:paraId="5A102972" w14:textId="77777777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7DE97F" w14:textId="77777777" w:rsidR="00C24B7D" w:rsidRPr="00FD1FF5" w:rsidRDefault="00C24B7D" w:rsidP="00FD1FF5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Use case ID</w:t>
            </w:r>
          </w:p>
          <w:p w14:paraId="0B738987" w14:textId="77777777"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6FB218" w14:textId="77777777"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1.</w:t>
            </w:r>
            <w:r w:rsidRPr="00FD1FF5">
              <w:rPr>
                <w:rFonts w:cs="Times New Roman"/>
                <w:sz w:val="28"/>
                <w:szCs w:val="28"/>
                <w:lang w:val="vi-VN"/>
              </w:rPr>
              <w:t>1</w:t>
            </w:r>
          </w:p>
        </w:tc>
      </w:tr>
      <w:tr w:rsidR="00C24B7D" w:rsidRPr="00FD1FF5" w14:paraId="5869DBE9" w14:textId="77777777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12D561" w14:textId="77777777" w:rsidR="00C24B7D" w:rsidRPr="00FD1FF5" w:rsidRDefault="00C24B7D" w:rsidP="00FD1FF5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Use case name</w:t>
            </w:r>
          </w:p>
          <w:p w14:paraId="2290B159" w14:textId="77777777"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06545" w14:textId="77777777"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 </w:t>
            </w:r>
          </w:p>
        </w:tc>
      </w:tr>
      <w:tr w:rsidR="00C24B7D" w:rsidRPr="00FD1FF5" w14:paraId="4769A774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5D4C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Description</w:t>
            </w:r>
          </w:p>
          <w:p w14:paraId="0AD61CC8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AD4FC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Là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gườ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ô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uố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ể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ệ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ố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  </w:t>
            </w:r>
          </w:p>
        </w:tc>
      </w:tr>
      <w:tr w:rsidR="00C24B7D" w:rsidRPr="00FD1FF5" w14:paraId="75111AF4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9FA29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0EDBC0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</w:p>
        </w:tc>
      </w:tr>
      <w:tr w:rsidR="00C24B7D" w:rsidRPr="00FD1FF5" w14:paraId="2644076D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440A6A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503D14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High</w:t>
            </w:r>
          </w:p>
        </w:tc>
      </w:tr>
      <w:tr w:rsidR="00C24B7D" w:rsidRPr="00FD1FF5" w14:paraId="21919C87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DDAE4D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4814F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ọ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ức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</w:p>
        </w:tc>
      </w:tr>
      <w:tr w:rsidR="00C24B7D" w:rsidRPr="00FD1FF5" w14:paraId="68F577D9" w14:textId="77777777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E9EF0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44A5C" w14:textId="77777777" w:rsidR="00C24B7D" w:rsidRPr="00FD1FF5" w:rsidRDefault="00C24B7D" w:rsidP="00FE68D3">
            <w:pPr>
              <w:numPr>
                <w:ilvl w:val="0"/>
                <w:numId w:val="5"/>
              </w:numPr>
              <w:textAlignment w:val="baseline"/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14:paraId="5EF2199D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3A42A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BD9B0D" w14:textId="77777777" w:rsidR="00C24B7D" w:rsidRPr="00FD1FF5" w:rsidRDefault="00C24B7D" w:rsidP="00FE68D3">
            <w:pPr>
              <w:numPr>
                <w:ilvl w:val="0"/>
                <w:numId w:val="6"/>
              </w:numPr>
              <w:textAlignment w:val="baseline"/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14:paraId="3994152A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CD785A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EBFC7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1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ộ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o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gồm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: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ê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Xác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Sđ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, Gmail.</w:t>
            </w:r>
          </w:p>
          <w:p w14:paraId="78602023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2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ệ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ố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iểm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ra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ừa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.</w:t>
            </w:r>
          </w:p>
          <w:p w14:paraId="1ABDDFAB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3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ấ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ú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ý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ể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.</w:t>
            </w:r>
          </w:p>
          <w:p w14:paraId="013A6DD4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4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ệ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ố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xuấ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ệ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ộ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o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b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ý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à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ể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ị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à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ì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í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.</w:t>
            </w:r>
          </w:p>
        </w:tc>
      </w:tr>
      <w:tr w:rsidR="00C24B7D" w:rsidRPr="00FD1FF5" w14:paraId="19E92937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CBA1D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7C9EE8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14:paraId="1FAA7738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DED675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D6182E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1.2.2.</w:t>
            </w:r>
          </w:p>
          <w:p w14:paraId="736A4FBC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      a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ế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Xác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ớ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ì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ể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ị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FD1FF5">
              <w:rPr>
                <w:rFonts w:cs="Times New Roman"/>
                <w:sz w:val="28"/>
                <w:szCs w:val="28"/>
              </w:rPr>
              <w:t>b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“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proofErr w:type="gram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ưa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ú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u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ò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’</w:t>
            </w:r>
          </w:p>
          <w:p w14:paraId="5081D3E2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         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ế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gmail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ú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ị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dạ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(@gmail.com)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ì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ể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ị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b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” Gmail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ú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u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ò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”. </w:t>
            </w:r>
          </w:p>
        </w:tc>
      </w:tr>
      <w:tr w:rsidR="00C24B7D" w:rsidRPr="00FD1FF5" w14:paraId="47E5E001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C6B52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E09AD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14:paraId="56124FD3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CF5C01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0983CE" w14:textId="77777777"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</w:tbl>
    <w:p w14:paraId="178D3143" w14:textId="77777777" w:rsidR="00C24B7D" w:rsidRPr="006E0063" w:rsidRDefault="00955C1E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289C4E49" wp14:editId="0F741592">
            <wp:extent cx="4777740" cy="4419947"/>
            <wp:effectExtent l="0" t="0" r="0" b="0"/>
            <wp:docPr id="18" name="Picture 18" descr="C:\Users\ANH NHAT\AppData\Local\Microsoft\Windows\INetCache\Content.MSO\6D88153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NH NHAT\AppData\Local\Microsoft\Windows\INetCache\Content.MSO\6D88153B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228" cy="442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7A87D" w14:textId="77777777" w:rsidR="00885E1C" w:rsidRPr="00FD1FF5" w:rsidRDefault="00885E1C" w:rsidP="00FD1FF5">
      <w:pPr>
        <w:pStyle w:val="Heading3"/>
        <w:numPr>
          <w:ilvl w:val="0"/>
          <w:numId w:val="0"/>
        </w:numPr>
        <w:ind w:left="720" w:hanging="720"/>
        <w:rPr>
          <w:sz w:val="28"/>
        </w:rPr>
      </w:pPr>
      <w:bookmarkStart w:id="7" w:name="_Toc134909071"/>
      <w:r w:rsidRPr="00FD1FF5">
        <w:rPr>
          <w:sz w:val="28"/>
          <w:lang w:val="vi-VN"/>
        </w:rPr>
        <w:t>Đăng nhập</w:t>
      </w:r>
      <w:bookmarkEnd w:id="7"/>
    </w:p>
    <w:p w14:paraId="20F79263" w14:textId="77777777" w:rsidR="00C24B7D" w:rsidRPr="006E0063" w:rsidRDefault="00C24B7D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34"/>
        <w:gridCol w:w="7216"/>
      </w:tblGrid>
      <w:tr w:rsidR="00C24B7D" w:rsidRPr="00FD1FF5" w14:paraId="31A67372" w14:textId="77777777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B7A4AC" w14:textId="77777777" w:rsidR="00C24B7D" w:rsidRPr="00FD1FF5" w:rsidRDefault="00C24B7D" w:rsidP="00FD1FF5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ID</w:t>
            </w:r>
          </w:p>
          <w:p w14:paraId="243549FB" w14:textId="77777777"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3E073" w14:textId="77777777"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</w:t>
            </w:r>
            <w:r w:rsidRPr="00FD1FF5">
              <w:rPr>
                <w:rFonts w:cs="Times New Roman"/>
                <w:sz w:val="26"/>
                <w:szCs w:val="26"/>
                <w:lang w:val="vi-VN"/>
              </w:rPr>
              <w:t>2</w:t>
            </w:r>
          </w:p>
        </w:tc>
      </w:tr>
      <w:tr w:rsidR="00C24B7D" w:rsidRPr="00FD1FF5" w14:paraId="351480FD" w14:textId="77777777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A7A3D2" w14:textId="77777777" w:rsidR="00C24B7D" w:rsidRPr="00FD1FF5" w:rsidRDefault="00C24B7D" w:rsidP="00FD1FF5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  <w:p w14:paraId="0F448D1A" w14:textId="77777777"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E5E1CE" w14:textId="77777777"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14:paraId="249F690A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54BF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  <w:p w14:paraId="5661203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1CFE98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.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proofErr w:type="gram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  <w:p w14:paraId="5E6004A7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14:paraId="4E2349B2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D6D77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AD36FC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14:paraId="6FCB9342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CF1DF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C45B9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14:paraId="0074623C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DD4EF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C8EF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14:paraId="18323EB1" w14:textId="77777777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E9517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E8235F" w14:textId="77777777" w:rsidR="00C24B7D" w:rsidRPr="00FD1FF5" w:rsidRDefault="00C24B7D" w:rsidP="00FE68D3">
            <w:pPr>
              <w:numPr>
                <w:ilvl w:val="0"/>
                <w:numId w:val="4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    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ó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</w:p>
          <w:p w14:paraId="34A1B543" w14:textId="77777777" w:rsidR="00C24B7D" w:rsidRPr="00FD1FF5" w:rsidRDefault="00C24B7D" w:rsidP="00FE68D3">
            <w:pPr>
              <w:numPr>
                <w:ilvl w:val="0"/>
                <w:numId w:val="4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      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à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u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u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3AB3A0F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14:paraId="3390EDF6" w14:textId="77777777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9BD52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4C421C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14:paraId="38691CF5" w14:textId="77777777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05BC4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Main flow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14B55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1.1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u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1A7D209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1.1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iế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4D575EB3" w14:textId="77777777" w:rsidR="00C24B7D" w:rsidRPr="00FD1FF5" w:rsidRDefault="00C24B7D" w:rsidP="00C24B7D">
            <w:pPr>
              <w:ind w:right="529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1.1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 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gồm</w:t>
            </w:r>
            <w:proofErr w:type="gramEnd"/>
            <w:r w:rsidRPr="00FD1FF5">
              <w:rPr>
                <w:rFonts w:cs="Times New Roman"/>
                <w:sz w:val="26"/>
                <w:szCs w:val="26"/>
              </w:rPr>
              <w:t>: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2BD8D4D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 xml:space="preserve">1.1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iể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7045A788" w14:textId="77777777" w:rsidTr="00C24B7D">
        <w:trPr>
          <w:trHeight w:val="3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8C45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0EF3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14:paraId="1C8DDF83" w14:textId="77777777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90019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583F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1.4</w:t>
            </w:r>
          </w:p>
          <w:p w14:paraId="78638B9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1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ỗ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oặ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úng</w:t>
            </w:r>
            <w:proofErr w:type="spellEnd"/>
            <w:proofErr w:type="gramStart"/>
            <w:r w:rsidRPr="00FD1FF5">
              <w:rPr>
                <w:rFonts w:cs="Times New Roman"/>
                <w:sz w:val="26"/>
                <w:szCs w:val="26"/>
              </w:rPr>
              <w:t>”.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proofErr w:type="gramEnd"/>
          </w:p>
          <w:p w14:paraId="1DF008CA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2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ù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à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37D241AB" w14:textId="77777777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C46BE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6D139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  <w:p w14:paraId="2694DC4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14:paraId="5CDD5AD6" w14:textId="77777777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DFC5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73AF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32F2A66D" w14:textId="77777777" w:rsidR="00C24B7D" w:rsidRPr="006E0063" w:rsidRDefault="0073692F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736C4DB7" wp14:editId="1CEE50DB">
            <wp:extent cx="4890958" cy="6518564"/>
            <wp:effectExtent l="0" t="0" r="0" b="0"/>
            <wp:docPr id="2" name="Picture 2" descr="C:\Users\ANH NHAT\AppData\Local\Microsoft\Windows\INetCache\Content.MSO\63A0CFB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 NHAT\AppData\Local\Microsoft\Windows\INetCache\Content.MSO\63A0CFB9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333" cy="652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75F8B" w14:textId="77777777" w:rsidR="00FD1FF5" w:rsidRPr="00FD1FF5" w:rsidRDefault="00885E1C" w:rsidP="00FD1FF5">
      <w:pPr>
        <w:pStyle w:val="Heading3"/>
        <w:numPr>
          <w:ilvl w:val="0"/>
          <w:numId w:val="0"/>
        </w:numPr>
        <w:spacing w:line="360" w:lineRule="auto"/>
        <w:ind w:left="720" w:hanging="720"/>
        <w:rPr>
          <w:lang w:val="vi-VN"/>
        </w:rPr>
      </w:pPr>
      <w:bookmarkStart w:id="8" w:name="_Toc134909072"/>
      <w:r w:rsidRPr="00FD1FF5">
        <w:rPr>
          <w:lang w:val="vi-VN"/>
        </w:rPr>
        <w:t>Đăng xuất</w:t>
      </w:r>
      <w:bookmarkEnd w:id="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77"/>
        <w:gridCol w:w="6863"/>
      </w:tblGrid>
      <w:tr w:rsidR="00C24B7D" w:rsidRPr="00FD1FF5" w14:paraId="59112DE2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4916F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r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2AF7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3</w:t>
            </w:r>
          </w:p>
        </w:tc>
      </w:tr>
      <w:tr w:rsidR="00C24B7D" w:rsidRPr="00FD1FF5" w14:paraId="2731CA8F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1A1AE9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0E0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14:paraId="714E5F1B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49A47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F76D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 </w:t>
            </w:r>
          </w:p>
        </w:tc>
      </w:tr>
      <w:tr w:rsidR="00C24B7D" w:rsidRPr="00FD1FF5" w14:paraId="6D6C433F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3829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D50D4E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14:paraId="0B2BE3A2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CC6E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46EE2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14:paraId="195D0F5E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8629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7A2EA9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14:paraId="178D1334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35A4C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BE496" w14:textId="77777777" w:rsidR="00C24B7D" w:rsidRPr="00FD1FF5" w:rsidRDefault="00C24B7D" w:rsidP="00FE68D3">
            <w:pPr>
              <w:numPr>
                <w:ilvl w:val="0"/>
                <w:numId w:val="7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2B701415" w14:textId="77777777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267B0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A5372" w14:textId="77777777" w:rsidR="00C24B7D" w:rsidRPr="00FD1FF5" w:rsidRDefault="00C24B7D" w:rsidP="00FE68D3">
            <w:pPr>
              <w:numPr>
                <w:ilvl w:val="0"/>
                <w:numId w:val="8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à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70323B10" w14:textId="77777777" w:rsidTr="00C24B7D">
        <w:trPr>
          <w:trHeight w:val="10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F310A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Main flow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C90415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   1.3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44AE5CFD" w14:textId="77777777" w:rsidR="00C24B7D" w:rsidRPr="00FD1FF5" w:rsidRDefault="00C24B7D" w:rsidP="00C24B7D">
            <w:pPr>
              <w:spacing w:after="240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1.3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ộ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o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”</w:t>
            </w:r>
          </w:p>
        </w:tc>
      </w:tr>
      <w:tr w:rsidR="00C24B7D" w:rsidRPr="00FD1FF5" w14:paraId="09BC58D8" w14:textId="77777777" w:rsidTr="00C24B7D">
        <w:trPr>
          <w:trHeight w:val="26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10B6E5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45403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14:paraId="5561666F" w14:textId="77777777" w:rsidTr="00C24B7D">
        <w:trPr>
          <w:trHeight w:val="1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A8FD0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0F0D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3.2.</w:t>
            </w:r>
          </w:p>
          <w:p w14:paraId="5623E0B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ồ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ý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oá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396F9A7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3.2.</w:t>
            </w:r>
          </w:p>
          <w:p w14:paraId="09852EC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ủ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gia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d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095816AE" w14:textId="77777777" w:rsidTr="00C24B7D">
        <w:trPr>
          <w:trHeight w:val="4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82C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BABBB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14:paraId="2539D627" w14:textId="77777777" w:rsidTr="00C24B7D">
        <w:trPr>
          <w:trHeight w:val="26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ABA5A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7BB77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36D9570F" w14:textId="77777777" w:rsidR="00C24B7D" w:rsidRPr="006E0063" w:rsidRDefault="00955C1E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7DA0A045" wp14:editId="1631788C">
            <wp:extent cx="4509321" cy="4937760"/>
            <wp:effectExtent l="0" t="0" r="0" b="0"/>
            <wp:docPr id="17" name="Picture 17" descr="C:\Users\ANH NHAT\AppData\Local\Microsoft\Windows\INetCache\Content.MSO\E4D8ECE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NH NHAT\AppData\Local\Microsoft\Windows\INetCache\Content.MSO\E4D8ECE5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752" cy="4940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DA4F7" w14:textId="77777777" w:rsidR="00885E1C" w:rsidRDefault="00885E1C" w:rsidP="00FD1FF5">
      <w:pPr>
        <w:pStyle w:val="Heading2"/>
        <w:ind w:left="709" w:hanging="709"/>
        <w:rPr>
          <w:lang w:val="vi-VN"/>
        </w:rPr>
      </w:pPr>
      <w:bookmarkStart w:id="9" w:name="_Toc134909073"/>
      <w:r w:rsidRPr="00FF7B9B">
        <w:rPr>
          <w:lang w:val="vi-VN"/>
        </w:rPr>
        <w:t>Đặc tả use case Thông tin nhân viên</w:t>
      </w:r>
      <w:bookmarkEnd w:id="9"/>
    </w:p>
    <w:p w14:paraId="19DE770B" w14:textId="77777777" w:rsidR="00FD1FF5" w:rsidRPr="00FD1FF5" w:rsidRDefault="00FD1FF5" w:rsidP="00FD1FF5">
      <w:pPr>
        <w:rPr>
          <w:lang w:val="vi-VN"/>
        </w:rPr>
      </w:pPr>
    </w:p>
    <w:p w14:paraId="06899646" w14:textId="77777777" w:rsidR="00885E1C" w:rsidRPr="00FD1FF5" w:rsidRDefault="00885E1C" w:rsidP="00FD1FF5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0" w:name="_Toc134909074"/>
      <w:r w:rsidRPr="00FD1FF5">
        <w:rPr>
          <w:lang w:val="vi-VN"/>
        </w:rPr>
        <w:t>Thêm</w:t>
      </w:r>
      <w:r w:rsidR="00FF7B9B" w:rsidRPr="00FD1FF5">
        <w:rPr>
          <w:lang w:val="vi-VN"/>
        </w:rPr>
        <w:t xml:space="preserve"> nhân viên</w:t>
      </w:r>
      <w:bookmarkEnd w:id="10"/>
      <w:r w:rsidRPr="00FD1FF5">
        <w:rPr>
          <w:lang w:val="vi-VN"/>
        </w:rPr>
        <w:tab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2"/>
        <w:gridCol w:w="6958"/>
      </w:tblGrid>
      <w:tr w:rsidR="00C24B7D" w:rsidRPr="00FD1FF5" w14:paraId="14176558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6B48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ID</w:t>
            </w:r>
          </w:p>
          <w:p w14:paraId="0458624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BE2ED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2.1 </w:t>
            </w:r>
          </w:p>
        </w:tc>
      </w:tr>
      <w:tr w:rsidR="00C24B7D" w:rsidRPr="00FD1FF5" w14:paraId="2D9DC7AC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978AC7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  <w:p w14:paraId="30B3DBC5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2E87C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14:paraId="3894B5F5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01D73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  <w:p w14:paraId="76AB437B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8BD59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14:paraId="3BE89A29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153B7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9623D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14:paraId="0E9334F3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EE83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CE7CB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14:paraId="4A5F819C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63183B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573F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FD1FF5" w14:paraId="3852B89D" w14:textId="77777777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C093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9C6F6" w14:textId="77777777" w:rsidR="00C24B7D" w:rsidRPr="00FD1FF5" w:rsidRDefault="00C24B7D" w:rsidP="00C24B7D">
            <w:pPr>
              <w:spacing w:before="240" w:after="240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ư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3EF21273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81329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7E45E8" w14:textId="77777777" w:rsidR="00C24B7D" w:rsidRPr="00FD1FF5" w:rsidRDefault="00C24B7D" w:rsidP="00FE68D3">
            <w:pPr>
              <w:numPr>
                <w:ilvl w:val="0"/>
                <w:numId w:val="9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(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NV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i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đ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)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5A4CD5EF" w14:textId="77777777" w:rsidR="00C24B7D" w:rsidRPr="00FD1FF5" w:rsidRDefault="00C24B7D" w:rsidP="00FE68D3">
            <w:pPr>
              <w:numPr>
                <w:ilvl w:val="0"/>
                <w:numId w:val="9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lastRenderedPageBreak/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ớ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50B8070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14:paraId="27D70F68" w14:textId="77777777" w:rsidTr="00C24B7D">
        <w:trPr>
          <w:trHeight w:val="18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BA922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84D958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ở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 </w:t>
            </w:r>
          </w:p>
          <w:p w14:paraId="3293119C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ớ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4F176543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: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v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i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đ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4F94A224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.</w:t>
            </w:r>
          </w:p>
          <w:p w14:paraId="141D2103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iể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3C883314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3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501C4894" w14:textId="77777777" w:rsidR="00C24B7D" w:rsidRPr="00FD1FF5" w:rsidRDefault="00C24B7D" w:rsidP="00C24B7D">
            <w:pPr>
              <w:ind w:right="535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68192616" w14:textId="77777777" w:rsidR="00C24B7D" w:rsidRPr="00FD1FF5" w:rsidRDefault="00C24B7D" w:rsidP="00C24B7D">
            <w:pPr>
              <w:ind w:right="535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 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0741B5DA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76D477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177E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 </w:t>
            </w:r>
          </w:p>
          <w:p w14:paraId="3E20B16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14:paraId="65B3A241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A16FA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06A28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5A756BC1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ỗ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19EECD12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647AF8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CE506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14:paraId="643D5EA9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3DDC9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45724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21656FEF" w14:textId="77777777" w:rsidR="00C24B7D" w:rsidRPr="006E0063" w:rsidRDefault="006F0364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02EA418B" wp14:editId="6FE12B30">
            <wp:extent cx="4388019" cy="4930140"/>
            <wp:effectExtent l="0" t="0" r="0" b="3810"/>
            <wp:docPr id="7" name="Picture 7" descr="C:\Users\ANH NHAT\AppData\Local\Microsoft\Windows\INetCache\Content.MSO\687A38C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NH NHAT\AppData\Local\Microsoft\Windows\INetCache\Content.MSO\687A38CB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024" cy="493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3E4F0" w14:textId="77777777" w:rsidR="00FD1FF5" w:rsidRPr="00FD1FF5" w:rsidRDefault="00885E1C" w:rsidP="00FD1FF5">
      <w:pPr>
        <w:pStyle w:val="Heading3"/>
        <w:numPr>
          <w:ilvl w:val="0"/>
          <w:numId w:val="0"/>
        </w:numPr>
        <w:spacing w:line="480" w:lineRule="auto"/>
        <w:ind w:left="720" w:hanging="720"/>
        <w:rPr>
          <w:lang w:val="vi-VN"/>
        </w:rPr>
      </w:pPr>
      <w:bookmarkStart w:id="11" w:name="_Toc134909075"/>
      <w:r w:rsidRPr="00FD1FF5">
        <w:rPr>
          <w:lang w:val="vi-VN"/>
        </w:rPr>
        <w:t>Sửa</w:t>
      </w:r>
      <w:r w:rsidR="00FF7B9B" w:rsidRPr="00FD1FF5">
        <w:rPr>
          <w:lang w:val="vi-VN"/>
        </w:rPr>
        <w:t xml:space="preserve"> thông tin nhân viên</w:t>
      </w:r>
      <w:bookmarkEnd w:id="11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8"/>
        <w:gridCol w:w="6902"/>
      </w:tblGrid>
      <w:tr w:rsidR="00C24B7D" w:rsidRPr="00FD1FF5" w14:paraId="51102CDE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29F1C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ID</w:t>
            </w:r>
          </w:p>
          <w:p w14:paraId="7FCEB96E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AC9D0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2.2 </w:t>
            </w:r>
          </w:p>
        </w:tc>
      </w:tr>
      <w:tr w:rsidR="00C24B7D" w:rsidRPr="00FD1FF5" w14:paraId="35B311AA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96240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  <w:p w14:paraId="3EF00EA8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6F2A3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FD1FF5" w14:paraId="0519F8CE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B97B81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  <w:p w14:paraId="33C3C80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E596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ở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14:paraId="4966DCAF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6AA58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5C990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14:paraId="1DFDA70F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D023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9B264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14:paraId="2BF6C175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EA05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95AA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FD1FF5" w14:paraId="03EC926D" w14:textId="77777777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687FB8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883F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6F6DC801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BA0956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04E26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ớ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(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NV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i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đ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)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31B795A6" w14:textId="77777777" w:rsidTr="00C24B7D">
        <w:trPr>
          <w:trHeight w:val="18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EB8A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200830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ở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 </w:t>
            </w:r>
          </w:p>
          <w:p w14:paraId="64E6E184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2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14:paraId="08667B1E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ỉ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5E8DF288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ù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”.</w:t>
            </w:r>
          </w:p>
          <w:p w14:paraId="069E33EF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14:paraId="7E3B1A35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</w:t>
            </w:r>
          </w:p>
          <w:p w14:paraId="3C6960E9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5 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1C7249F4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4D453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8257E2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 </w:t>
            </w:r>
          </w:p>
        </w:tc>
      </w:tr>
      <w:tr w:rsidR="00C24B7D" w:rsidRPr="00FD1FF5" w14:paraId="2C44082C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8BC8BD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0F637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4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14:paraId="521289F9" w14:textId="77777777"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4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ỗ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14:paraId="59104B67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A5D58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BDF3F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14:paraId="324859F3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98E40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43134E" w14:textId="77777777"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1CAF851D" w14:textId="77777777" w:rsidR="00A5503F" w:rsidRDefault="00A5503F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14:paraId="1492681A" w14:textId="77777777" w:rsidR="00A5503F" w:rsidRDefault="00A5503F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14:paraId="4FB07A9F" w14:textId="77777777" w:rsidR="00C24B7D" w:rsidRPr="006E0063" w:rsidRDefault="006F0364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drawing>
          <wp:inline distT="0" distB="0" distL="0" distR="0" wp14:anchorId="2C42CB66" wp14:editId="1981D54F">
            <wp:extent cx="4732020" cy="4732020"/>
            <wp:effectExtent l="0" t="0" r="0" b="0"/>
            <wp:docPr id="8" name="Picture 8" descr="C:\Users\ANH NHAT\AppData\Local\Microsoft\Windows\INetCache\Content.MSO\8E99D8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NH NHAT\AppData\Local\Microsoft\Windows\INetCache\Content.MSO\8E99D811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D030C" w14:textId="77777777" w:rsidR="00885E1C" w:rsidRPr="00A5503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2" w:name="_Toc134909076"/>
      <w:r w:rsidRPr="00A5503F">
        <w:rPr>
          <w:lang w:val="vi-VN"/>
        </w:rPr>
        <w:lastRenderedPageBreak/>
        <w:t>Xóa</w:t>
      </w:r>
      <w:r w:rsidR="00FF7B9B" w:rsidRPr="00A5503F">
        <w:rPr>
          <w:lang w:val="vi-VN"/>
        </w:rPr>
        <w:t xml:space="preserve"> thông tin nhân viên</w:t>
      </w:r>
      <w:bookmarkEnd w:id="1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6"/>
        <w:gridCol w:w="6854"/>
      </w:tblGrid>
      <w:tr w:rsidR="00C24B7D" w:rsidRPr="00A5503F" w14:paraId="783EA465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AC2AB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14:paraId="0E1AF5C3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52F2F0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2.3 </w:t>
            </w:r>
          </w:p>
        </w:tc>
      </w:tr>
      <w:tr w:rsidR="00C24B7D" w:rsidRPr="00A5503F" w14:paraId="436CBEFA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35B446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14:paraId="2551A564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42BD80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A5503F" w14:paraId="1C243509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750BE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14:paraId="6E114D48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CEAF34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ở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A5503F" w14:paraId="6AD222F3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35743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779A2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A5503F" w14:paraId="01E343D2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93C216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97892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A5503F" w14:paraId="3CE5C03C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D8D69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169883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A5503F" w14:paraId="40B74DB0" w14:textId="77777777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0C8281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F77E5B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A5503F" w14:paraId="4C159B9B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2C309A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171B7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0C84574B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A5503F" w14:paraId="65270B8F" w14:textId="77777777" w:rsidTr="00C24B7D">
        <w:trPr>
          <w:trHeight w:val="18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F6E75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3D86F3" w14:textId="77777777"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ở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  <w:p w14:paraId="386EE947" w14:textId="77777777"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2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14:paraId="11F809D5" w14:textId="77777777"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</w:p>
          <w:p w14:paraId="739DFD54" w14:textId="77777777"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3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ù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”</w:t>
            </w:r>
          </w:p>
          <w:p w14:paraId="0F0C6E43" w14:textId="77777777" w:rsidR="00C24B7D" w:rsidRPr="00A5503F" w:rsidRDefault="00C24B7D" w:rsidP="00C24B7D">
            <w:pPr>
              <w:spacing w:before="240" w:after="24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4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ộ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o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”.</w:t>
            </w:r>
          </w:p>
          <w:p w14:paraId="6AEEC5CC" w14:textId="77777777" w:rsidR="00C24B7D" w:rsidRPr="00A5503F" w:rsidRDefault="00C24B7D" w:rsidP="00C24B7D">
            <w:pPr>
              <w:spacing w:before="240" w:after="24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5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A5503F" w14:paraId="57EB4372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34EE2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25F717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  <w:p w14:paraId="0584EFAC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A5503F" w14:paraId="6E1D620E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75274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32C32" w14:textId="77777777"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4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66733DF9" w14:textId="77777777"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4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uay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ề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A5503F" w14:paraId="2733D3FA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7A2CD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D8C14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A5503F" w14:paraId="46055A8F" w14:textId="77777777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57E947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9CF8E5" w14:textId="77777777"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566FF2F8" w14:textId="77777777" w:rsidR="00C24B7D" w:rsidRPr="006E0063" w:rsidRDefault="006F0364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24E0F598" wp14:editId="653A7D0B">
            <wp:extent cx="4625641" cy="6187440"/>
            <wp:effectExtent l="0" t="0" r="0" b="0"/>
            <wp:docPr id="16" name="Picture 16" descr="C:\Users\ANH NHAT\AppData\Local\Microsoft\Windows\INetCache\Content.MSO\3807254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NH NHAT\AppData\Local\Microsoft\Windows\INetCache\Content.MSO\38072547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462" cy="6189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8F7D3" w14:textId="77777777" w:rsidR="00885E1C" w:rsidRPr="00FF7B9B" w:rsidRDefault="00885E1C" w:rsidP="00A5503F">
      <w:pPr>
        <w:pStyle w:val="Heading2"/>
        <w:spacing w:line="480" w:lineRule="auto"/>
        <w:ind w:left="567" w:hanging="567"/>
      </w:pPr>
      <w:bookmarkStart w:id="13" w:name="_Toc134909077"/>
      <w:r w:rsidRPr="00FF7B9B">
        <w:rPr>
          <w:lang w:val="vi-VN"/>
        </w:rPr>
        <w:t>Đặc tả use case Quét mã chấm công</w:t>
      </w:r>
      <w:bookmarkEnd w:id="1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1"/>
        <w:gridCol w:w="7099"/>
      </w:tblGrid>
      <w:tr w:rsidR="006E0063" w:rsidRPr="00A5503F" w14:paraId="038EA8D0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D82A6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14:paraId="2EE06A1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2F41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  <w:lang w:val="vi-VN"/>
              </w:rPr>
              <w:t>3</w:t>
            </w:r>
          </w:p>
          <w:p w14:paraId="736BA465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6E0063" w:rsidRPr="00A5503F" w14:paraId="5FBBE98F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EED94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14:paraId="7011541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D439D7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14:paraId="5331C4BE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FC07D6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14:paraId="4DC5845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73EC0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</w:tc>
      </w:tr>
      <w:tr w:rsidR="006E0063" w:rsidRPr="00A5503F" w14:paraId="58063FBB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5599D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FADD3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14:paraId="3ADA3AEF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C7C93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7F2C7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Short</w:t>
            </w:r>
          </w:p>
        </w:tc>
      </w:tr>
      <w:tr w:rsidR="006E0063" w:rsidRPr="00A5503F" w14:paraId="5CB424B2" w14:textId="77777777" w:rsidTr="006E0063">
        <w:trPr>
          <w:trHeight w:val="30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13C1E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02CE60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6E0063" w:rsidRPr="00A5503F" w14:paraId="6CB0C1D6" w14:textId="77777777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F0A91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949F50" w14:textId="77777777" w:rsidR="006E0063" w:rsidRPr="00A5503F" w:rsidRDefault="006E0063" w:rsidP="00FE68D3">
            <w:pPr>
              <w:numPr>
                <w:ilvl w:val="0"/>
                <w:numId w:val="10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</w:p>
        </w:tc>
      </w:tr>
      <w:tr w:rsidR="006E0063" w:rsidRPr="00A5503F" w14:paraId="7927910E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091FA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0660A" w14:textId="77777777" w:rsidR="006E0063" w:rsidRPr="00A5503F" w:rsidRDefault="006E0063" w:rsidP="00FE68D3">
            <w:pPr>
              <w:numPr>
                <w:ilvl w:val="0"/>
                <w:numId w:val="11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Dữ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iệ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14:paraId="235775EA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4B700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1D7103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á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74855D3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á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ụ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uô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ặ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  <w:p w14:paraId="3B564B7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3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iể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ữ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iệ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(</w:t>
            </w:r>
            <w:proofErr w:type="spellStart"/>
            <w:proofErr w:type="gramEnd"/>
            <w:r w:rsidRPr="00A5503F">
              <w:rPr>
                <w:rFonts w:cs="Times New Roman"/>
                <w:sz w:val="26"/>
                <w:szCs w:val="26"/>
              </w:rPr>
              <w:t>th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a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r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ờ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). </w:t>
            </w:r>
          </w:p>
          <w:p w14:paraId="78991214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ử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</w:tc>
      </w:tr>
      <w:tr w:rsidR="006E0063" w:rsidRPr="00A5503F" w14:paraId="57EFB9F4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3542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D0DE5F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27030F52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BD9E8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76A50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3a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chụ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ùng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Thành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h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a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ệ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ó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65A632D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3b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ụ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ù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à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.</w:t>
            </w:r>
          </w:p>
          <w:p w14:paraId="33FA5E5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6E0063" w:rsidRPr="00A5503F" w14:paraId="58696F7F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F881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4C940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3B37F035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E72D6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C5D98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6C06F000" w14:textId="77777777"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14:paraId="61322C87" w14:textId="77777777"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14:paraId="5CE3330C" w14:textId="77777777"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14:paraId="132A44CE" w14:textId="77777777"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14:paraId="579E4676" w14:textId="77777777" w:rsidR="006E0063" w:rsidRDefault="006F0364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  <w:r>
        <w:rPr>
          <w:noProof/>
          <w:color w:val="FF0000"/>
          <w:sz w:val="20"/>
          <w:szCs w:val="20"/>
        </w:rPr>
        <w:drawing>
          <wp:inline distT="0" distB="0" distL="0" distR="0" wp14:anchorId="0FDBEB03" wp14:editId="02D387AB">
            <wp:extent cx="5532120" cy="4339082"/>
            <wp:effectExtent l="0" t="0" r="0" b="0"/>
            <wp:docPr id="6" name="Picture 6" descr="C:\Users\ANH NHAT\AppData\Local\Microsoft\Windows\INetCache\Content.MSO\13091DF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H NHAT\AppData\Local\Microsoft\Windows\INetCache\Content.MSO\13091DF5.t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617" cy="434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1FC79" w14:textId="77777777" w:rsidR="00A5503F" w:rsidRPr="00FF7B9B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14:paraId="5D3FA577" w14:textId="77777777" w:rsidR="00885E1C" w:rsidRPr="00A5503F" w:rsidRDefault="00885E1C" w:rsidP="00A5503F">
      <w:pPr>
        <w:pStyle w:val="Heading2"/>
        <w:spacing w:line="360" w:lineRule="auto"/>
        <w:ind w:left="567"/>
        <w:rPr>
          <w:sz w:val="28"/>
          <w:szCs w:val="28"/>
          <w:lang w:val="vi-VN"/>
        </w:rPr>
      </w:pPr>
      <w:bookmarkStart w:id="14" w:name="_Toc134909078"/>
      <w:r w:rsidRPr="00A5503F">
        <w:rPr>
          <w:sz w:val="28"/>
          <w:szCs w:val="28"/>
          <w:lang w:val="vi-VN"/>
        </w:rPr>
        <w:lastRenderedPageBreak/>
        <w:t>Đặc tả use case Quản lí lương</w:t>
      </w:r>
      <w:bookmarkEnd w:id="14"/>
    </w:p>
    <w:p w14:paraId="6DBBBBA4" w14:textId="77777777" w:rsidR="00885E1C" w:rsidRPr="00A5503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5" w:name="_Toc134909079"/>
      <w:r w:rsidRPr="00A5503F">
        <w:rPr>
          <w:lang w:val="vi-VN"/>
        </w:rPr>
        <w:t>Tổng hợp chấm công</w:t>
      </w:r>
      <w:bookmarkEnd w:id="15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2"/>
        <w:gridCol w:w="6988"/>
      </w:tblGrid>
      <w:tr w:rsidR="006E0063" w:rsidRPr="00A5503F" w14:paraId="52EBA6F7" w14:textId="77777777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1A749E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14:paraId="4FF8BCEB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747650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4.1</w:t>
            </w:r>
          </w:p>
        </w:tc>
      </w:tr>
      <w:tr w:rsidR="006E0063" w:rsidRPr="00A5503F" w14:paraId="100F75A8" w14:textId="77777777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712BA5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14:paraId="51A43195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0EF666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</w:tc>
      </w:tr>
      <w:tr w:rsidR="006E0063" w:rsidRPr="00A5503F" w14:paraId="1EBA7B4F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17643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14:paraId="6AC2C613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5A9A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6E0063" w:rsidRPr="00A5503F" w14:paraId="184D18CE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19410A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1177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6E0063" w:rsidRPr="00A5503F" w14:paraId="7086B10B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D46A3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4BD71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6E0063" w:rsidRPr="00A5503F" w14:paraId="65FC9298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42D53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FAF100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</w:tc>
      </w:tr>
      <w:tr w:rsidR="006E0063" w:rsidRPr="00A5503F" w14:paraId="5005961B" w14:textId="77777777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90CC54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FB76B3" w14:textId="77777777" w:rsidR="006E0063" w:rsidRPr="00A5503F" w:rsidRDefault="006E0063" w:rsidP="00FE68D3">
            <w:pPr>
              <w:numPr>
                <w:ilvl w:val="0"/>
                <w:numId w:val="12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ữ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</w:p>
        </w:tc>
      </w:tr>
      <w:tr w:rsidR="006E0063" w:rsidRPr="00A5503F" w14:paraId="0677605B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5C64E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9886C7" w14:textId="77777777" w:rsidR="006E0063" w:rsidRPr="00A5503F" w:rsidRDefault="006E0063" w:rsidP="00FE68D3">
            <w:pPr>
              <w:numPr>
                <w:ilvl w:val="0"/>
                <w:numId w:val="13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ừ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14:paraId="546FC72C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B83CC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FF8CB5" w14:textId="77777777" w:rsidR="006E0063" w:rsidRPr="00A5503F" w:rsidRDefault="006E0063" w:rsidP="006E0063">
            <w:pPr>
              <w:ind w:left="720"/>
              <w:rPr>
                <w:rFonts w:cs="Times New Roman"/>
                <w:sz w:val="26"/>
                <w:szCs w:val="26"/>
              </w:rPr>
            </w:pP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4.1.1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  <w:p w14:paraId="10C5D85E" w14:textId="77777777" w:rsidR="006E0063" w:rsidRPr="00A5503F" w:rsidRDefault="006E0063" w:rsidP="006E0063">
            <w:pPr>
              <w:ind w:left="720"/>
              <w:rPr>
                <w:rFonts w:cs="Times New Roman"/>
                <w:sz w:val="26"/>
                <w:szCs w:val="26"/>
              </w:rPr>
            </w:pP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4.1.2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ữ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iệ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bao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ọ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ờ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ắ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ầ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110A551C" w14:textId="77777777" w:rsidR="006E0063" w:rsidRPr="00A5503F" w:rsidRDefault="006E0063" w:rsidP="006E0063">
            <w:pPr>
              <w:ind w:left="720"/>
              <w:rPr>
                <w:rFonts w:cs="Times New Roman"/>
                <w:sz w:val="26"/>
                <w:szCs w:val="26"/>
              </w:rPr>
            </w:pP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4.1.3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</w:tc>
      </w:tr>
      <w:tr w:rsidR="006E0063" w:rsidRPr="00A5503F" w14:paraId="6975FE42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38BF1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6F87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15F38F9E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829C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58990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4095CB43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D94D5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79754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26A65E85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A39D55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D7B77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5784EBAF" w14:textId="77777777" w:rsidR="006E0063" w:rsidRPr="006E0063" w:rsidRDefault="006F0364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080859BB" wp14:editId="43670DAA">
            <wp:extent cx="4715463" cy="5029200"/>
            <wp:effectExtent l="0" t="0" r="0" b="0"/>
            <wp:docPr id="3" name="Picture 3" descr="C:\Users\ANH NHAT\AppData\Local\Microsoft\Windows\INetCache\Content.MSO\1B3CED1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 NHAT\AppData\Local\Microsoft\Windows\INetCache\Content.MSO\1B3CED13.tmp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301" cy="5032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26A79" w14:textId="77777777" w:rsidR="006E0063" w:rsidRPr="00A5503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6" w:name="_Toc134909080"/>
      <w:r w:rsidRPr="00A5503F">
        <w:rPr>
          <w:lang w:val="vi-VN"/>
        </w:rPr>
        <w:t>Tạm ứng</w:t>
      </w:r>
      <w:bookmarkEnd w:id="1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5"/>
        <w:gridCol w:w="6735"/>
      </w:tblGrid>
      <w:tr w:rsidR="006E0063" w:rsidRPr="00A5503F" w14:paraId="34560FFF" w14:textId="77777777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B6BE3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14:paraId="23F6CBB1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11240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  <w:lang w:val="vi-VN"/>
              </w:rPr>
              <w:t>4</w:t>
            </w:r>
            <w:r w:rsidRPr="00A5503F">
              <w:rPr>
                <w:rFonts w:cs="Times New Roman"/>
                <w:sz w:val="26"/>
                <w:szCs w:val="26"/>
              </w:rPr>
              <w:t>.2</w:t>
            </w:r>
          </w:p>
        </w:tc>
      </w:tr>
      <w:tr w:rsidR="006E0063" w:rsidRPr="00A5503F" w14:paraId="4237456D" w14:textId="77777777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06EF2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14:paraId="5F9D146D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5839F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14:paraId="0536877D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6F383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14:paraId="0ECBA897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F54D7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6E0063" w:rsidRPr="00A5503F" w14:paraId="0750C232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F86F8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DC1CF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6E0063" w:rsidRPr="00A5503F" w14:paraId="7C116F11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6B90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60D1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6E0063" w:rsidRPr="00A5503F" w14:paraId="6300F3F4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DECA1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C02B6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</w:p>
        </w:tc>
      </w:tr>
      <w:tr w:rsidR="006E0063" w:rsidRPr="00A5503F" w14:paraId="08D89BC0" w14:textId="77777777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BD0C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A6174D" w14:textId="77777777" w:rsidR="006E0063" w:rsidRPr="00A5503F" w:rsidRDefault="006E0063" w:rsidP="00FE68D3">
            <w:pPr>
              <w:numPr>
                <w:ilvl w:val="0"/>
                <w:numId w:val="15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14:paraId="5568D6D8" w14:textId="77777777" w:rsidTr="006E0063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DBBFC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58595C" w14:textId="77777777" w:rsidR="006E0063" w:rsidRPr="00A5503F" w:rsidRDefault="006E0063" w:rsidP="00FE68D3">
            <w:pPr>
              <w:numPr>
                <w:ilvl w:val="0"/>
                <w:numId w:val="16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14:paraId="5759F432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06EDB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D9753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     3.2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0773B27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2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7C92BBD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 xml:space="preserve">     3.2.3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iề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243C6EC3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2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iề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14:paraId="3D71F1E7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2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“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.</w:t>
            </w:r>
          </w:p>
        </w:tc>
      </w:tr>
      <w:tr w:rsidR="006E0063" w:rsidRPr="00A5503F" w14:paraId="09ABA695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A14B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A195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275B3D0F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22528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C5124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4AFC527C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422750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EB111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4ABE9F7D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F54DD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B909E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0DF968E3" w14:textId="77777777" w:rsidR="00A5503F" w:rsidRDefault="00A5503F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14:paraId="34398436" w14:textId="77777777" w:rsidR="006E0063" w:rsidRDefault="006F0364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drawing>
          <wp:inline distT="0" distB="0" distL="0" distR="0" wp14:anchorId="6383FC1A" wp14:editId="596B5BB1">
            <wp:extent cx="5113198" cy="2880360"/>
            <wp:effectExtent l="0" t="0" r="0" b="0"/>
            <wp:docPr id="5" name="Picture 5" descr="C:\Users\ANH NHAT\AppData\Local\Microsoft\Windows\INetCache\Content.MSO\E7043A0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H NHAT\AppData\Local\Microsoft\Windows\INetCache\Content.MSO\E7043A0F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596" cy="2882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1EADA" w14:textId="77777777" w:rsidR="00A5503F" w:rsidRPr="006E0063" w:rsidRDefault="00A5503F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14:paraId="01EB81DE" w14:textId="77777777" w:rsidR="00885E1C" w:rsidRPr="009746B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7" w:name="_Toc134909081"/>
      <w:r w:rsidRPr="009746BF">
        <w:rPr>
          <w:lang w:val="vi-VN"/>
        </w:rPr>
        <w:t>Tính lương</w:t>
      </w:r>
      <w:bookmarkEnd w:id="1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7"/>
        <w:gridCol w:w="7233"/>
      </w:tblGrid>
      <w:tr w:rsidR="006E0063" w:rsidRPr="00A5503F" w14:paraId="6CAA9807" w14:textId="77777777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1DEDD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14:paraId="6E2FAD7C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1F5FCA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  <w:lang w:val="vi-VN"/>
              </w:rPr>
              <w:t>4</w:t>
            </w:r>
            <w:r w:rsidRPr="00A5503F">
              <w:rPr>
                <w:rFonts w:cs="Times New Roman"/>
                <w:sz w:val="26"/>
                <w:szCs w:val="26"/>
              </w:rPr>
              <w:t>.3</w:t>
            </w:r>
          </w:p>
        </w:tc>
      </w:tr>
      <w:tr w:rsidR="006E0063" w:rsidRPr="00A5503F" w14:paraId="11A217D6" w14:textId="77777777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747F7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14:paraId="31B0BFA6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B512E0" w14:textId="77777777"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14:paraId="0FDB4E14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914E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14:paraId="4A23C98B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F7BB5A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14:paraId="27AF5678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F1BB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E671FA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6E0063" w:rsidRPr="00A5503F" w14:paraId="7F73046F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4FA7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2610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6E0063" w:rsidRPr="00A5503F" w14:paraId="35144EDE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7E013E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2AF85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14:paraId="2BDEE221" w14:textId="77777777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227469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8D136" w14:textId="77777777" w:rsidR="006E0063" w:rsidRPr="00A5503F" w:rsidRDefault="006E0063" w:rsidP="00FE68D3">
            <w:pPr>
              <w:numPr>
                <w:ilvl w:val="0"/>
                <w:numId w:val="17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14:paraId="475D55D2" w14:textId="77777777" w:rsidTr="006E0063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95D9D7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D2DC62" w14:textId="77777777" w:rsidR="006E0063" w:rsidRPr="00A5503F" w:rsidRDefault="006E0063" w:rsidP="00FE68D3">
            <w:pPr>
              <w:numPr>
                <w:ilvl w:val="0"/>
                <w:numId w:val="18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14:paraId="3EDF8F1A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2384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26A1BC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     3.3.1 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.</w:t>
            </w:r>
            <w:proofErr w:type="gramEnd"/>
          </w:p>
          <w:p w14:paraId="6717993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 xml:space="preserve">     3.3.2 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0F5EA13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     </w:t>
            </w: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3.3.3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ọ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ờ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iề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ĩ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14:paraId="3C5C601A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3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“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.</w:t>
            </w:r>
          </w:p>
        </w:tc>
      </w:tr>
      <w:tr w:rsidR="006E0063" w:rsidRPr="00A5503F" w14:paraId="31C3B43B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81A12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0F29D0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147FC504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60098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B193CD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79C364ED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B5DE03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12BC01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14:paraId="49C1BB87" w14:textId="77777777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03CDE2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FE459F" w14:textId="77777777"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14:paraId="284410EC" w14:textId="77777777" w:rsidR="00A5503F" w:rsidRDefault="00A5503F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14:paraId="5649F045" w14:textId="77777777" w:rsidR="006E0063" w:rsidRPr="006E0063" w:rsidRDefault="006F0364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drawing>
          <wp:inline distT="0" distB="0" distL="0" distR="0" wp14:anchorId="06A984DF" wp14:editId="305B243F">
            <wp:extent cx="5058700" cy="4076700"/>
            <wp:effectExtent l="0" t="0" r="0" b="0"/>
            <wp:docPr id="4" name="Picture 4" descr="C:\Users\ANH NHAT\AppData\Local\Microsoft\Windows\INetCache\Content.MSO\71ACBB9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H NHAT\AppData\Local\Microsoft\Windows\INetCache\Content.MSO\71ACBB99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8262" cy="408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36C4B" w14:textId="77777777" w:rsidR="00885E1C" w:rsidRPr="006E0063" w:rsidRDefault="00885E1C" w:rsidP="00885E1C">
      <w:pPr>
        <w:rPr>
          <w:rFonts w:cs="Times New Roman"/>
          <w:sz w:val="20"/>
          <w:szCs w:val="20"/>
          <w:lang w:val="vi-VN"/>
        </w:rPr>
      </w:pPr>
    </w:p>
    <w:p w14:paraId="4BAE624C" w14:textId="77777777" w:rsidR="00885E1C" w:rsidRPr="006E0063" w:rsidRDefault="00885E1C" w:rsidP="00885E1C">
      <w:pPr>
        <w:rPr>
          <w:rFonts w:cs="Times New Roman"/>
          <w:sz w:val="20"/>
          <w:szCs w:val="20"/>
        </w:rPr>
      </w:pPr>
    </w:p>
    <w:p w14:paraId="7BFDCA8F" w14:textId="77777777" w:rsidR="00885E1C" w:rsidRPr="006E0063" w:rsidRDefault="00885E1C" w:rsidP="00885E1C">
      <w:pPr>
        <w:pStyle w:val="Heading1"/>
        <w:numPr>
          <w:ilvl w:val="0"/>
          <w:numId w:val="0"/>
        </w:numPr>
        <w:jc w:val="left"/>
        <w:rPr>
          <w:rFonts w:cs="Times New Roman"/>
          <w:sz w:val="20"/>
          <w:szCs w:val="20"/>
        </w:rPr>
      </w:pPr>
      <w:r w:rsidRPr="006E0063">
        <w:rPr>
          <w:rFonts w:cs="Times New Roman"/>
          <w:sz w:val="20"/>
          <w:szCs w:val="20"/>
        </w:rPr>
        <w:tab/>
      </w:r>
    </w:p>
    <w:sectPr w:rsidR="00885E1C" w:rsidRPr="006E0063" w:rsidSect="00086A9C">
      <w:footerReference w:type="default" r:id="rId21"/>
      <w:headerReference w:type="firs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C16DF" w14:textId="77777777" w:rsidR="00F562AD" w:rsidRDefault="00F562AD">
      <w:r>
        <w:separator/>
      </w:r>
    </w:p>
  </w:endnote>
  <w:endnote w:type="continuationSeparator" w:id="0">
    <w:p w14:paraId="4E2F9613" w14:textId="77777777" w:rsidR="00F562AD" w:rsidRDefault="00F562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00973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2BE063" w14:textId="77777777" w:rsidR="006F0364" w:rsidRDefault="006F03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92F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444BED90" w14:textId="77777777" w:rsidR="006F0364" w:rsidRDefault="006F0364" w:rsidP="005A00AB">
    <w:pPr>
      <w:pStyle w:val="Footer"/>
      <w:tabs>
        <w:tab w:val="clear" w:pos="4680"/>
        <w:tab w:val="clear" w:pos="936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2AE34" w14:textId="77777777" w:rsidR="00F562AD" w:rsidRDefault="00F562AD">
      <w:r>
        <w:separator/>
      </w:r>
    </w:p>
  </w:footnote>
  <w:footnote w:type="continuationSeparator" w:id="0">
    <w:p w14:paraId="2737CC82" w14:textId="77777777" w:rsidR="00F562AD" w:rsidRDefault="00F562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70396" w14:textId="77777777" w:rsidR="006F0364" w:rsidRDefault="006F03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A08CB"/>
    <w:multiLevelType w:val="multilevel"/>
    <w:tmpl w:val="2040A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F6786D"/>
    <w:multiLevelType w:val="multilevel"/>
    <w:tmpl w:val="A5202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40474B"/>
    <w:multiLevelType w:val="multilevel"/>
    <w:tmpl w:val="81C6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5F657D"/>
    <w:multiLevelType w:val="hybridMultilevel"/>
    <w:tmpl w:val="302EB3B4"/>
    <w:lvl w:ilvl="0" w:tplc="0ED20A8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954BB6"/>
    <w:multiLevelType w:val="hybridMultilevel"/>
    <w:tmpl w:val="A6627A4A"/>
    <w:lvl w:ilvl="0" w:tplc="37645BD0">
      <w:start w:val="1"/>
      <w:numFmt w:val="decimal"/>
      <w:lvlText w:val="%1"/>
      <w:lvlJc w:val="left"/>
      <w:pPr>
        <w:ind w:left="165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76" w:hanging="360"/>
      </w:pPr>
    </w:lvl>
    <w:lvl w:ilvl="2" w:tplc="0409001B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5" w15:restartNumberingAfterBreak="0">
    <w:nsid w:val="2E1F122F"/>
    <w:multiLevelType w:val="multilevel"/>
    <w:tmpl w:val="9608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85079A"/>
    <w:multiLevelType w:val="multilevel"/>
    <w:tmpl w:val="8D3A4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8D770F"/>
    <w:multiLevelType w:val="multilevel"/>
    <w:tmpl w:val="97645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1F4CC3"/>
    <w:multiLevelType w:val="multilevel"/>
    <w:tmpl w:val="473C4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0C1627"/>
    <w:multiLevelType w:val="multilevel"/>
    <w:tmpl w:val="187A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7D0347"/>
    <w:multiLevelType w:val="multilevel"/>
    <w:tmpl w:val="D2745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DE6964"/>
    <w:multiLevelType w:val="hybridMultilevel"/>
    <w:tmpl w:val="D464B7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5B37E9"/>
    <w:multiLevelType w:val="multilevel"/>
    <w:tmpl w:val="335A6A2A"/>
    <w:lvl w:ilvl="0">
      <w:start w:val="2"/>
      <w:numFmt w:val="decimal"/>
      <w:pStyle w:val="Heading1"/>
      <w:lvlText w:val="CHƯƠNG %1."/>
      <w:lvlJc w:val="left"/>
      <w:pPr>
        <w:ind w:left="1080" w:hanging="360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1427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58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72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87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201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304" w:hanging="1584"/>
      </w:pPr>
      <w:rPr>
        <w:rFonts w:hint="default"/>
      </w:rPr>
    </w:lvl>
  </w:abstractNum>
  <w:abstractNum w:abstractNumId="13" w15:restartNumberingAfterBreak="0">
    <w:nsid w:val="4C360BD0"/>
    <w:multiLevelType w:val="multilevel"/>
    <w:tmpl w:val="D8583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5515C5"/>
    <w:multiLevelType w:val="multilevel"/>
    <w:tmpl w:val="A68CD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D77C15"/>
    <w:multiLevelType w:val="multilevel"/>
    <w:tmpl w:val="30046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C95414"/>
    <w:multiLevelType w:val="hybridMultilevel"/>
    <w:tmpl w:val="AC9202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BC3B4C"/>
    <w:multiLevelType w:val="multilevel"/>
    <w:tmpl w:val="42004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8B54CD"/>
    <w:multiLevelType w:val="multilevel"/>
    <w:tmpl w:val="EA6CE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FD72D3"/>
    <w:multiLevelType w:val="multilevel"/>
    <w:tmpl w:val="ACD84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4401978">
    <w:abstractNumId w:val="12"/>
  </w:num>
  <w:num w:numId="2" w16cid:durableId="1868761272">
    <w:abstractNumId w:val="16"/>
  </w:num>
  <w:num w:numId="3" w16cid:durableId="1986809822">
    <w:abstractNumId w:val="11"/>
  </w:num>
  <w:num w:numId="4" w16cid:durableId="144662821">
    <w:abstractNumId w:val="7"/>
  </w:num>
  <w:num w:numId="5" w16cid:durableId="2023119288">
    <w:abstractNumId w:val="19"/>
  </w:num>
  <w:num w:numId="6" w16cid:durableId="1868567975">
    <w:abstractNumId w:val="5"/>
  </w:num>
  <w:num w:numId="7" w16cid:durableId="1884445465">
    <w:abstractNumId w:val="8"/>
  </w:num>
  <w:num w:numId="8" w16cid:durableId="913052736">
    <w:abstractNumId w:val="15"/>
  </w:num>
  <w:num w:numId="9" w16cid:durableId="108358773">
    <w:abstractNumId w:val="6"/>
  </w:num>
  <w:num w:numId="10" w16cid:durableId="1828588157">
    <w:abstractNumId w:val="9"/>
  </w:num>
  <w:num w:numId="11" w16cid:durableId="742140240">
    <w:abstractNumId w:val="13"/>
  </w:num>
  <w:num w:numId="12" w16cid:durableId="406222518">
    <w:abstractNumId w:val="18"/>
  </w:num>
  <w:num w:numId="13" w16cid:durableId="23140352">
    <w:abstractNumId w:val="2"/>
  </w:num>
  <w:num w:numId="14" w16cid:durableId="254753210">
    <w:abstractNumId w:val="1"/>
    <w:lvlOverride w:ilvl="0">
      <w:lvl w:ilvl="0">
        <w:numFmt w:val="lowerLetter"/>
        <w:lvlText w:val="%1."/>
        <w:lvlJc w:val="left"/>
      </w:lvl>
    </w:lvlOverride>
  </w:num>
  <w:num w:numId="15" w16cid:durableId="1012487934">
    <w:abstractNumId w:val="0"/>
  </w:num>
  <w:num w:numId="16" w16cid:durableId="1034574533">
    <w:abstractNumId w:val="10"/>
  </w:num>
  <w:num w:numId="17" w16cid:durableId="1144347158">
    <w:abstractNumId w:val="14"/>
  </w:num>
  <w:num w:numId="18" w16cid:durableId="621886217">
    <w:abstractNumId w:val="17"/>
  </w:num>
  <w:num w:numId="19" w16cid:durableId="1462455855">
    <w:abstractNumId w:val="4"/>
  </w:num>
  <w:num w:numId="20" w16cid:durableId="18819824">
    <w:abstractNumId w:val="3"/>
  </w:num>
  <w:num w:numId="21" w16cid:durableId="970791101">
    <w:abstractNumId w:val="12"/>
  </w:num>
  <w:num w:numId="22" w16cid:durableId="1937522009">
    <w:abstractNumId w:val="12"/>
    <w:lvlOverride w:ilvl="0">
      <w:startOverride w:val="2"/>
    </w:lvlOverride>
    <w:lvlOverride w:ilvl="1">
      <w:startOverride w:val="1"/>
    </w:lvlOverride>
  </w:num>
  <w:num w:numId="23" w16cid:durableId="1989817592">
    <w:abstractNumId w:val="12"/>
  </w:num>
  <w:num w:numId="24" w16cid:durableId="1047531545">
    <w:abstractNumId w:val="1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18984074">
    <w:abstractNumId w:val="12"/>
    <w:lvlOverride w:ilvl="0">
      <w:startOverride w:val="2"/>
    </w:lvlOverride>
    <w:lvlOverride w:ilvl="1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02E5D"/>
    <w:rsid w:val="0008225A"/>
    <w:rsid w:val="00086A9C"/>
    <w:rsid w:val="000B09C6"/>
    <w:rsid w:val="000D5CAD"/>
    <w:rsid w:val="00125C9B"/>
    <w:rsid w:val="00136AFA"/>
    <w:rsid w:val="00147B75"/>
    <w:rsid w:val="00171EAD"/>
    <w:rsid w:val="00200613"/>
    <w:rsid w:val="002256C1"/>
    <w:rsid w:val="00247192"/>
    <w:rsid w:val="00264F14"/>
    <w:rsid w:val="002E5718"/>
    <w:rsid w:val="00365520"/>
    <w:rsid w:val="003E64FF"/>
    <w:rsid w:val="00452CBF"/>
    <w:rsid w:val="004B4F83"/>
    <w:rsid w:val="004C0EB7"/>
    <w:rsid w:val="004C3497"/>
    <w:rsid w:val="00542645"/>
    <w:rsid w:val="00567F69"/>
    <w:rsid w:val="00572CCF"/>
    <w:rsid w:val="005A00AB"/>
    <w:rsid w:val="005B2040"/>
    <w:rsid w:val="00613570"/>
    <w:rsid w:val="00646822"/>
    <w:rsid w:val="0065189D"/>
    <w:rsid w:val="006E0063"/>
    <w:rsid w:val="006F0364"/>
    <w:rsid w:val="006F6132"/>
    <w:rsid w:val="007359EB"/>
    <w:rsid w:val="0073692F"/>
    <w:rsid w:val="00761BD5"/>
    <w:rsid w:val="00770322"/>
    <w:rsid w:val="007A692B"/>
    <w:rsid w:val="007E53EB"/>
    <w:rsid w:val="00811BB3"/>
    <w:rsid w:val="00882956"/>
    <w:rsid w:val="00885E1C"/>
    <w:rsid w:val="008E5881"/>
    <w:rsid w:val="0090125C"/>
    <w:rsid w:val="00955C1E"/>
    <w:rsid w:val="009746BF"/>
    <w:rsid w:val="00A230A1"/>
    <w:rsid w:val="00A47D8D"/>
    <w:rsid w:val="00A547FA"/>
    <w:rsid w:val="00A5503F"/>
    <w:rsid w:val="00A57CCB"/>
    <w:rsid w:val="00A82E27"/>
    <w:rsid w:val="00B81AEA"/>
    <w:rsid w:val="00BE162C"/>
    <w:rsid w:val="00C24B7D"/>
    <w:rsid w:val="00C66C06"/>
    <w:rsid w:val="00C8401B"/>
    <w:rsid w:val="00CD162A"/>
    <w:rsid w:val="00CD2F7E"/>
    <w:rsid w:val="00CE290C"/>
    <w:rsid w:val="00D12C08"/>
    <w:rsid w:val="00DF2E34"/>
    <w:rsid w:val="00E223E1"/>
    <w:rsid w:val="00E50699"/>
    <w:rsid w:val="00EA034F"/>
    <w:rsid w:val="00EC6EE2"/>
    <w:rsid w:val="00ED1F8D"/>
    <w:rsid w:val="00F17765"/>
    <w:rsid w:val="00F275FE"/>
    <w:rsid w:val="00F34580"/>
    <w:rsid w:val="00F562AD"/>
    <w:rsid w:val="00FD1FF5"/>
    <w:rsid w:val="00FE68D3"/>
    <w:rsid w:val="00FF7B9B"/>
    <w:rsid w:val="4ABB612A"/>
    <w:rsid w:val="7B55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12ECC7"/>
  <w15:docId w15:val="{4F50DA77-CC74-425A-9B50-86EFA13C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BB3"/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23"/>
      </w:numPr>
      <w:spacing w:before="24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23"/>
      </w:numPr>
      <w:spacing w:before="240"/>
      <w:outlineLvl w:val="1"/>
    </w:pPr>
    <w:rPr>
      <w:rFonts w:eastAsiaTheme="majorEastAsia" w:cs="Times New Roman"/>
      <w:b/>
      <w:color w:val="000000" w:themeColor="text1"/>
      <w:sz w:val="26"/>
      <w:szCs w:val="24"/>
    </w:rPr>
  </w:style>
  <w:style w:type="paragraph" w:styleId="Heading3">
    <w:name w:val="heading 3"/>
    <w:basedOn w:val="Normal"/>
    <w:next w:val="Heading2"/>
    <w:link w:val="Heading3Char"/>
    <w:uiPriority w:val="9"/>
    <w:unhideWhenUsed/>
    <w:qFormat/>
    <w:pPr>
      <w:keepNext/>
      <w:keepLines/>
      <w:numPr>
        <w:ilvl w:val="2"/>
        <w:numId w:val="23"/>
      </w:numPr>
      <w:spacing w:before="40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2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2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23"/>
      </w:numPr>
      <w:spacing w:before="4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2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23"/>
      </w:numPr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2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qFormat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4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80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="Times New Roman"/>
      <w:b/>
      <w:color w:val="000000" w:themeColor="text1"/>
      <w:sz w:val="2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4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  <w:sz w:val="24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Theme="minorHAnsi" w:hAnsiTheme="minorHAnsi"/>
      <w:kern w:val="2"/>
      <w:sz w:val="22"/>
      <w14:ligatures w14:val="standardContextual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NoSpacing">
    <w:name w:val="No Spacing"/>
    <w:link w:val="NoSpacingChar"/>
    <w:uiPriority w:val="1"/>
    <w:qFormat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A00AB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customStyle="1" w:styleId="msonormal0">
    <w:name w:val="msonormal"/>
    <w:basedOn w:val="Normal"/>
    <w:rsid w:val="003E64FF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unhideWhenUsed/>
    <w:rsid w:val="003E64FF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64FF"/>
    <w:rPr>
      <w:color w:val="8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E006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006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3470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5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84251">
          <w:marLeft w:val="-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0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315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9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5105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15578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159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42189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4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37802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6935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42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23597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45571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2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CA571-4D53-4078-9AC1-CDF42F876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05</Words>
  <Characters>9649</Characters>
  <Application>Microsoft Office Word</Application>
  <DocSecurity>0</DocSecurity>
  <Lines>643</Lines>
  <Paragraphs>5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óm 11--47K14</dc:creator>
  <cp:keywords/>
  <dc:description/>
  <cp:lastModifiedBy>Do Nguyen Thanh Nguyen</cp:lastModifiedBy>
  <cp:revision>5</cp:revision>
  <dcterms:created xsi:type="dcterms:W3CDTF">2023-05-13T15:26:00Z</dcterms:created>
  <dcterms:modified xsi:type="dcterms:W3CDTF">2023-05-13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6</vt:lpwstr>
  </property>
  <property fmtid="{D5CDD505-2E9C-101B-9397-08002B2CF9AE}" pid="3" name="ICV">
    <vt:lpwstr>99B12097F9724B5D92773814EA311EB0</vt:lpwstr>
  </property>
  <property fmtid="{D5CDD505-2E9C-101B-9397-08002B2CF9AE}" pid="4" name="GrammarlyDocumentId">
    <vt:lpwstr>a9415646825dcbe9efa872b3c01ad4f1942d8bff0cb6861686a62e4643a0ceda</vt:lpwstr>
  </property>
</Properties>
</file>